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81A80" w14:textId="77777777" w:rsidR="003A0A0B" w:rsidRDefault="003A0A0B" w:rsidP="00F2609A">
      <w:pPr>
        <w:rPr>
          <w:b/>
          <w:sz w:val="44"/>
          <w:szCs w:val="44"/>
        </w:rPr>
      </w:pPr>
    </w:p>
    <w:p w14:paraId="297D680F" w14:textId="77777777" w:rsidR="003A0A0B" w:rsidRPr="003A0A0B" w:rsidRDefault="003A0A0B" w:rsidP="003A0A0B">
      <w:pPr>
        <w:pStyle w:val="ab"/>
        <w:rPr>
          <w:rFonts w:hint="eastAsia"/>
          <w:sz w:val="56"/>
          <w:szCs w:val="56"/>
        </w:rPr>
      </w:pPr>
      <w:r w:rsidRPr="003A0A0B">
        <w:rPr>
          <w:rFonts w:hint="eastAsia"/>
          <w:sz w:val="56"/>
          <w:szCs w:val="56"/>
        </w:rPr>
        <w:t>数据挖掘实验报告</w:t>
      </w:r>
    </w:p>
    <w:p w14:paraId="4B0DCCD5" w14:textId="77777777" w:rsidR="003A0A0B" w:rsidRDefault="003A0A0B" w:rsidP="00F2609A">
      <w:pPr>
        <w:rPr>
          <w:sz w:val="28"/>
          <w:szCs w:val="32"/>
        </w:rPr>
      </w:pPr>
    </w:p>
    <w:p w14:paraId="6B77E8DC" w14:textId="77777777" w:rsidR="003A0A0B" w:rsidRDefault="003A0A0B" w:rsidP="00F2609A">
      <w:pPr>
        <w:rPr>
          <w:sz w:val="28"/>
          <w:szCs w:val="32"/>
        </w:rPr>
      </w:pPr>
    </w:p>
    <w:p w14:paraId="722D25D2" w14:textId="77777777" w:rsidR="003A0A0B" w:rsidRDefault="003A0A0B" w:rsidP="00F2609A">
      <w:pPr>
        <w:rPr>
          <w:sz w:val="28"/>
          <w:szCs w:val="32"/>
        </w:rPr>
      </w:pPr>
    </w:p>
    <w:p w14:paraId="4910EAB1" w14:textId="77777777" w:rsidR="003A0A0B" w:rsidRDefault="003A0A0B" w:rsidP="00F2609A">
      <w:pPr>
        <w:rPr>
          <w:sz w:val="28"/>
          <w:szCs w:val="32"/>
        </w:rPr>
      </w:pPr>
    </w:p>
    <w:p w14:paraId="29085674" w14:textId="77777777" w:rsidR="003A0A0B" w:rsidRDefault="003A0A0B" w:rsidP="00F2609A">
      <w:pPr>
        <w:rPr>
          <w:sz w:val="28"/>
          <w:szCs w:val="32"/>
        </w:rPr>
      </w:pPr>
    </w:p>
    <w:p w14:paraId="3FE964ED" w14:textId="77777777" w:rsidR="003A0A0B" w:rsidRDefault="003A0A0B" w:rsidP="00F2609A">
      <w:pPr>
        <w:rPr>
          <w:rFonts w:hint="eastAsia"/>
          <w:sz w:val="28"/>
          <w:szCs w:val="32"/>
        </w:rPr>
      </w:pPr>
    </w:p>
    <w:p w14:paraId="77D1A831" w14:textId="77777777" w:rsidR="003A0A0B" w:rsidRDefault="003A0A0B" w:rsidP="00F2609A">
      <w:pPr>
        <w:rPr>
          <w:rFonts w:hint="eastAsia"/>
          <w:sz w:val="28"/>
          <w:szCs w:val="32"/>
        </w:rPr>
      </w:pPr>
    </w:p>
    <w:p w14:paraId="412E66AC" w14:textId="77777777" w:rsidR="00171A10" w:rsidRDefault="003A0A0B" w:rsidP="00F2609A">
      <w:pPr>
        <w:rPr>
          <w:sz w:val="32"/>
          <w:szCs w:val="32"/>
          <w:u w:val="single"/>
        </w:rPr>
      </w:pPr>
      <w:r w:rsidRPr="00171A10">
        <w:rPr>
          <w:rFonts w:hint="eastAsia"/>
          <w:sz w:val="32"/>
          <w:szCs w:val="32"/>
        </w:rPr>
        <w:t>实验名称</w:t>
      </w:r>
      <w:r w:rsidR="00171A10">
        <w:rPr>
          <w:rFonts w:hint="eastAsia"/>
          <w:sz w:val="32"/>
          <w:szCs w:val="32"/>
        </w:rPr>
        <w:t>：</w:t>
      </w:r>
      <w:r w:rsidR="00DA61A2">
        <w:rPr>
          <w:sz w:val="32"/>
          <w:szCs w:val="32"/>
          <w:u w:val="single"/>
        </w:rPr>
        <w:t xml:space="preserve">  </w:t>
      </w:r>
      <w:r w:rsidR="007B7635">
        <w:rPr>
          <w:rFonts w:hint="eastAsia"/>
          <w:sz w:val="32"/>
          <w:szCs w:val="32"/>
          <w:u w:val="single"/>
        </w:rPr>
        <w:t>数据分类</w:t>
      </w:r>
      <w:r w:rsidR="00DA61A2">
        <w:rPr>
          <w:rFonts w:hint="eastAsia"/>
          <w:sz w:val="32"/>
          <w:szCs w:val="32"/>
          <w:u w:val="single"/>
        </w:rPr>
        <w:t xml:space="preserve"> </w:t>
      </w:r>
      <w:r w:rsidR="00DA61A2">
        <w:rPr>
          <w:sz w:val="32"/>
          <w:szCs w:val="32"/>
          <w:u w:val="single"/>
        </w:rPr>
        <w:t xml:space="preserve"> </w:t>
      </w:r>
    </w:p>
    <w:p w14:paraId="2C25AC87" w14:textId="77777777" w:rsidR="00171A10" w:rsidRPr="00171A10" w:rsidRDefault="00D600F6" w:rsidP="00F2609A">
      <w:pPr>
        <w:rPr>
          <w:sz w:val="32"/>
          <w:szCs w:val="32"/>
          <w:u w:val="single"/>
        </w:rPr>
      </w:pPr>
      <w:r w:rsidRPr="00171A10">
        <w:rPr>
          <w:rFonts w:hint="eastAsia"/>
          <w:sz w:val="32"/>
          <w:szCs w:val="32"/>
        </w:rPr>
        <w:t>姓</w:t>
      </w:r>
      <w:r w:rsidR="003A0A0B" w:rsidRPr="00171A10">
        <w:rPr>
          <w:rFonts w:hint="eastAsia"/>
          <w:sz w:val="32"/>
          <w:szCs w:val="32"/>
        </w:rPr>
        <w:t xml:space="preserve"> </w:t>
      </w:r>
      <w:r w:rsidR="003A0A0B" w:rsidRPr="00171A10">
        <w:rPr>
          <w:sz w:val="32"/>
          <w:szCs w:val="32"/>
        </w:rPr>
        <w:t xml:space="preserve">   </w:t>
      </w:r>
      <w:r w:rsidRPr="00171A10">
        <w:rPr>
          <w:rFonts w:hint="eastAsia"/>
          <w:sz w:val="32"/>
          <w:szCs w:val="32"/>
        </w:rPr>
        <w:t>名</w:t>
      </w:r>
      <w:r w:rsidR="003A0A0B" w:rsidRPr="00171A10">
        <w:rPr>
          <w:rFonts w:hint="eastAsia"/>
          <w:sz w:val="32"/>
          <w:szCs w:val="32"/>
        </w:rPr>
        <w:t>：</w:t>
      </w:r>
      <w:r w:rsidR="00171A10">
        <w:rPr>
          <w:sz w:val="32"/>
          <w:szCs w:val="32"/>
          <w:u w:val="single"/>
        </w:rPr>
        <w:t xml:space="preserve">  </w:t>
      </w:r>
      <w:r w:rsidR="008C6D20">
        <w:rPr>
          <w:rFonts w:hint="eastAsia"/>
          <w:sz w:val="32"/>
          <w:szCs w:val="32"/>
          <w:u w:val="single"/>
        </w:rPr>
        <w:t>段欣然</w:t>
      </w:r>
      <w:r w:rsidR="00171A10">
        <w:rPr>
          <w:sz w:val="32"/>
          <w:szCs w:val="32"/>
          <w:u w:val="single"/>
        </w:rPr>
        <w:t xml:space="preserve">  </w:t>
      </w:r>
      <w:r w:rsidR="00DA61A2">
        <w:rPr>
          <w:sz w:val="32"/>
          <w:szCs w:val="32"/>
          <w:u w:val="single"/>
        </w:rPr>
        <w:t xml:space="preserve">  </w:t>
      </w:r>
    </w:p>
    <w:p w14:paraId="3C587AEE" w14:textId="77777777" w:rsidR="00171A10" w:rsidRPr="00171A10" w:rsidRDefault="00D600F6" w:rsidP="00F2609A">
      <w:pPr>
        <w:rPr>
          <w:sz w:val="32"/>
          <w:szCs w:val="32"/>
          <w:u w:val="single"/>
        </w:rPr>
      </w:pPr>
      <w:r w:rsidRPr="00171A10">
        <w:rPr>
          <w:rFonts w:hint="eastAsia"/>
          <w:sz w:val="32"/>
          <w:szCs w:val="32"/>
        </w:rPr>
        <w:t>学</w:t>
      </w:r>
      <w:r w:rsidR="003A0A0B" w:rsidRPr="00171A10">
        <w:rPr>
          <w:rFonts w:hint="eastAsia"/>
          <w:sz w:val="32"/>
          <w:szCs w:val="32"/>
        </w:rPr>
        <w:t xml:space="preserve"> </w:t>
      </w:r>
      <w:r w:rsidR="003A0A0B" w:rsidRPr="00171A10">
        <w:rPr>
          <w:sz w:val="32"/>
          <w:szCs w:val="32"/>
        </w:rPr>
        <w:t xml:space="preserve">   </w:t>
      </w:r>
      <w:r w:rsidRPr="00171A10">
        <w:rPr>
          <w:rFonts w:hint="eastAsia"/>
          <w:sz w:val="32"/>
          <w:szCs w:val="32"/>
        </w:rPr>
        <w:t>号</w:t>
      </w:r>
      <w:r w:rsidR="003A0A0B" w:rsidRPr="00171A10">
        <w:rPr>
          <w:rFonts w:hint="eastAsia"/>
          <w:sz w:val="32"/>
          <w:szCs w:val="32"/>
        </w:rPr>
        <w:t>：</w:t>
      </w:r>
      <w:r w:rsidR="008C6D20">
        <w:rPr>
          <w:sz w:val="32"/>
          <w:szCs w:val="32"/>
          <w:u w:val="single"/>
        </w:rPr>
        <w:t>202011081033</w:t>
      </w:r>
    </w:p>
    <w:p w14:paraId="2970C5AB" w14:textId="77777777" w:rsidR="003A0A0B" w:rsidRPr="00171A10" w:rsidRDefault="003A0A0B" w:rsidP="00F2609A">
      <w:pPr>
        <w:rPr>
          <w:sz w:val="32"/>
          <w:szCs w:val="32"/>
          <w:u w:val="single"/>
        </w:rPr>
      </w:pPr>
      <w:r w:rsidRPr="00171A10">
        <w:rPr>
          <w:rFonts w:hint="eastAsia"/>
          <w:sz w:val="32"/>
          <w:szCs w:val="32"/>
        </w:rPr>
        <w:t>实验日期：</w:t>
      </w:r>
      <w:r w:rsidR="00171A10">
        <w:rPr>
          <w:sz w:val="32"/>
          <w:szCs w:val="32"/>
          <w:u w:val="single"/>
        </w:rPr>
        <w:t xml:space="preserve"> </w:t>
      </w:r>
      <w:r w:rsidR="008C6D20">
        <w:rPr>
          <w:sz w:val="32"/>
          <w:szCs w:val="32"/>
          <w:u w:val="single"/>
        </w:rPr>
        <w:t>2023.5.17</w:t>
      </w:r>
      <w:r w:rsidR="00171A10">
        <w:rPr>
          <w:sz w:val="32"/>
          <w:szCs w:val="32"/>
          <w:u w:val="single"/>
        </w:rPr>
        <w:t xml:space="preserve">   </w:t>
      </w:r>
    </w:p>
    <w:p w14:paraId="665BF65A" w14:textId="77777777" w:rsidR="003A0A0B" w:rsidRDefault="003A0A0B" w:rsidP="00F2609A">
      <w:pPr>
        <w:rPr>
          <w:sz w:val="28"/>
          <w:szCs w:val="32"/>
          <w:u w:val="single"/>
        </w:rPr>
      </w:pPr>
    </w:p>
    <w:p w14:paraId="7106D49A" w14:textId="77777777" w:rsidR="003A0A0B" w:rsidRDefault="003A0A0B" w:rsidP="00F2609A">
      <w:pPr>
        <w:rPr>
          <w:sz w:val="28"/>
          <w:szCs w:val="32"/>
          <w:u w:val="single"/>
        </w:rPr>
      </w:pPr>
    </w:p>
    <w:p w14:paraId="2E170617" w14:textId="77777777" w:rsidR="003A0A0B" w:rsidRDefault="003A0A0B" w:rsidP="00F2609A">
      <w:pPr>
        <w:rPr>
          <w:sz w:val="28"/>
          <w:szCs w:val="32"/>
          <w:u w:val="single"/>
        </w:rPr>
      </w:pPr>
    </w:p>
    <w:p w14:paraId="44517ACB" w14:textId="77777777" w:rsidR="003A0A0B" w:rsidRDefault="003A0A0B" w:rsidP="00F2609A">
      <w:pPr>
        <w:rPr>
          <w:sz w:val="28"/>
          <w:szCs w:val="32"/>
          <w:u w:val="single"/>
        </w:rPr>
      </w:pPr>
    </w:p>
    <w:p w14:paraId="04E0A0CE" w14:textId="77777777" w:rsidR="003A0A0B" w:rsidRDefault="003A0A0B" w:rsidP="00F2609A">
      <w:pPr>
        <w:rPr>
          <w:sz w:val="28"/>
          <w:szCs w:val="32"/>
          <w:u w:val="single"/>
        </w:rPr>
      </w:pPr>
    </w:p>
    <w:p w14:paraId="3885B742" w14:textId="77777777" w:rsidR="003A0A0B" w:rsidRPr="003A0A0B" w:rsidRDefault="003A0A0B" w:rsidP="00F2609A">
      <w:pPr>
        <w:rPr>
          <w:rFonts w:hint="eastAsia"/>
          <w:sz w:val="28"/>
          <w:szCs w:val="32"/>
          <w:u w:val="single"/>
        </w:rPr>
      </w:pPr>
    </w:p>
    <w:p w14:paraId="7CD43032" w14:textId="77777777" w:rsidR="0010561F" w:rsidRDefault="00CC15BA" w:rsidP="00CC15BA">
      <w:pPr>
        <w:pStyle w:val="1"/>
        <w:rPr>
          <w:sz w:val="32"/>
        </w:rPr>
      </w:pPr>
      <w:r w:rsidRPr="00CC15BA">
        <w:rPr>
          <w:rFonts w:hint="eastAsia"/>
          <w:sz w:val="32"/>
        </w:rPr>
        <w:lastRenderedPageBreak/>
        <w:t>一、</w:t>
      </w:r>
      <w:r w:rsidR="00D600F6" w:rsidRPr="00CC15BA">
        <w:rPr>
          <w:sz w:val="32"/>
        </w:rPr>
        <w:t>实验</w:t>
      </w:r>
      <w:r w:rsidR="000D5E80" w:rsidRPr="00CC15BA">
        <w:rPr>
          <w:rFonts w:hint="eastAsia"/>
          <w:sz w:val="32"/>
        </w:rPr>
        <w:t>目的</w:t>
      </w:r>
      <w:r w:rsidR="00D66769">
        <w:rPr>
          <w:rFonts w:hint="eastAsia"/>
          <w:sz w:val="32"/>
        </w:rPr>
        <w:t>及要求</w:t>
      </w:r>
    </w:p>
    <w:p w14:paraId="7349EA78" w14:textId="77777777" w:rsidR="007B7635" w:rsidRPr="007B7635" w:rsidRDefault="007B7635" w:rsidP="00F2609A">
      <w:pPr>
        <w:rPr>
          <w:rFonts w:ascii="Segoe UI" w:hAnsi="Segoe UI" w:cs="Segoe UI"/>
          <w:sz w:val="21"/>
          <w:szCs w:val="21"/>
        </w:rPr>
      </w:pPr>
      <w:r w:rsidRPr="007B7635">
        <w:rPr>
          <w:rFonts w:ascii="Segoe UI" w:hAnsi="Segoe UI" w:cs="Segoe UI"/>
          <w:sz w:val="21"/>
          <w:szCs w:val="21"/>
        </w:rPr>
        <w:t>理解神经网络基本原理</w:t>
      </w:r>
    </w:p>
    <w:p w14:paraId="75B4E49E" w14:textId="77777777" w:rsidR="007B7635" w:rsidRPr="007B7635" w:rsidRDefault="007B7635" w:rsidP="00F2609A">
      <w:pPr>
        <w:rPr>
          <w:rFonts w:ascii="Segoe UI" w:hAnsi="Segoe UI" w:cs="Segoe UI"/>
          <w:sz w:val="21"/>
          <w:szCs w:val="21"/>
        </w:rPr>
      </w:pPr>
      <w:r w:rsidRPr="007B7635">
        <w:rPr>
          <w:rFonts w:ascii="Segoe UI" w:hAnsi="Segoe UI" w:cs="Segoe UI"/>
          <w:sz w:val="21"/>
          <w:szCs w:val="21"/>
        </w:rPr>
        <w:t>学会使用</w:t>
      </w:r>
      <w:proofErr w:type="spellStart"/>
      <w:r w:rsidRPr="007B7635">
        <w:rPr>
          <w:rFonts w:ascii="Segoe UI" w:hAnsi="Segoe UI" w:cs="Segoe UI"/>
          <w:sz w:val="21"/>
          <w:szCs w:val="21"/>
        </w:rPr>
        <w:t>pytorch</w:t>
      </w:r>
      <w:proofErr w:type="spellEnd"/>
      <w:r w:rsidRPr="007B7635">
        <w:rPr>
          <w:rFonts w:ascii="Segoe UI" w:hAnsi="Segoe UI" w:cs="Segoe UI"/>
          <w:sz w:val="21"/>
          <w:szCs w:val="21"/>
        </w:rPr>
        <w:t>利用神经网络分类</w:t>
      </w:r>
    </w:p>
    <w:p w14:paraId="37B3784F" w14:textId="77777777" w:rsidR="000D5E80" w:rsidRPr="00CC15BA" w:rsidRDefault="00CC15BA" w:rsidP="003A64A9">
      <w:pPr>
        <w:pStyle w:val="2"/>
      </w:pPr>
      <w:r w:rsidRPr="00CC15BA">
        <w:rPr>
          <w:rFonts w:hint="eastAsia"/>
        </w:rPr>
        <w:t>二</w:t>
      </w:r>
      <w:r w:rsidRPr="00CC15BA">
        <w:t>、</w:t>
      </w:r>
      <w:r w:rsidR="000D5E80" w:rsidRPr="00CC15BA">
        <w:rPr>
          <w:rFonts w:hint="eastAsia"/>
        </w:rPr>
        <w:t>实验</w:t>
      </w:r>
      <w:r w:rsidR="005428DF">
        <w:rPr>
          <w:rFonts w:hint="eastAsia"/>
        </w:rPr>
        <w:t>所需</w:t>
      </w:r>
      <w:r w:rsidR="005428DF">
        <w:t>Python</w:t>
      </w:r>
      <w:r w:rsidR="005428DF">
        <w:rPr>
          <w:rFonts w:hint="eastAsia"/>
        </w:rPr>
        <w:t>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0"/>
        <w:gridCol w:w="3633"/>
      </w:tblGrid>
      <w:tr w:rsidR="005428DF" w:rsidRPr="005428DF" w14:paraId="092CA482" w14:textId="77777777" w:rsidTr="006F7DA4">
        <w:trPr>
          <w:jc w:val="center"/>
        </w:trPr>
        <w:tc>
          <w:tcPr>
            <w:tcW w:w="3550" w:type="dxa"/>
            <w:shd w:val="clear" w:color="auto" w:fill="auto"/>
          </w:tcPr>
          <w:p w14:paraId="7B1B52BA" w14:textId="77777777" w:rsidR="005428DF" w:rsidRPr="005428DF" w:rsidRDefault="005428DF" w:rsidP="008C2DA4">
            <w:pPr>
              <w:rPr>
                <w:rFonts w:hint="eastAsia"/>
              </w:rPr>
            </w:pPr>
            <w:r w:rsidRPr="005428DF">
              <w:rPr>
                <w:rFonts w:hint="eastAsia"/>
              </w:rPr>
              <w:t>名称</w:t>
            </w:r>
          </w:p>
        </w:tc>
        <w:tc>
          <w:tcPr>
            <w:tcW w:w="3633" w:type="dxa"/>
            <w:shd w:val="clear" w:color="auto" w:fill="auto"/>
          </w:tcPr>
          <w:p w14:paraId="62419637" w14:textId="77777777" w:rsidR="005428DF" w:rsidRPr="005428DF" w:rsidRDefault="005428DF" w:rsidP="008C2DA4">
            <w:pPr>
              <w:rPr>
                <w:rFonts w:hint="eastAsia"/>
              </w:rPr>
            </w:pPr>
            <w:r w:rsidRPr="005428DF">
              <w:rPr>
                <w:rFonts w:hint="eastAsia"/>
              </w:rPr>
              <w:t>版本</w:t>
            </w:r>
          </w:p>
        </w:tc>
      </w:tr>
      <w:tr w:rsidR="005428DF" w:rsidRPr="005428DF" w14:paraId="339BA072" w14:textId="77777777" w:rsidTr="006F7DA4">
        <w:trPr>
          <w:jc w:val="center"/>
        </w:trPr>
        <w:tc>
          <w:tcPr>
            <w:tcW w:w="3550" w:type="dxa"/>
            <w:shd w:val="clear" w:color="auto" w:fill="auto"/>
          </w:tcPr>
          <w:p w14:paraId="10AFD19E" w14:textId="77777777" w:rsidR="005428DF" w:rsidRPr="005428DF" w:rsidRDefault="007B7635" w:rsidP="008C2DA4">
            <w:r>
              <w:rPr>
                <w:rFonts w:hint="eastAsia"/>
              </w:rPr>
              <w:t>t</w:t>
            </w:r>
            <w:r>
              <w:t>orch</w:t>
            </w:r>
          </w:p>
        </w:tc>
        <w:tc>
          <w:tcPr>
            <w:tcW w:w="3633" w:type="dxa"/>
            <w:shd w:val="clear" w:color="auto" w:fill="auto"/>
          </w:tcPr>
          <w:p w14:paraId="44094B54" w14:textId="77777777" w:rsidR="005428DF" w:rsidRPr="005428DF" w:rsidRDefault="007B7635" w:rsidP="008C2DA4">
            <w:r>
              <w:rPr>
                <w:rFonts w:hint="eastAsia"/>
              </w:rPr>
              <w:t>1</w:t>
            </w:r>
            <w:r>
              <w:t>.9.0</w:t>
            </w:r>
          </w:p>
        </w:tc>
      </w:tr>
      <w:tr w:rsidR="005428DF" w:rsidRPr="005428DF" w14:paraId="34E5682E" w14:textId="77777777" w:rsidTr="006F7DA4">
        <w:trPr>
          <w:jc w:val="center"/>
        </w:trPr>
        <w:tc>
          <w:tcPr>
            <w:tcW w:w="3550" w:type="dxa"/>
            <w:shd w:val="clear" w:color="auto" w:fill="auto"/>
          </w:tcPr>
          <w:p w14:paraId="74670177" w14:textId="77777777" w:rsidR="005428DF" w:rsidRPr="005428DF" w:rsidRDefault="007B7635" w:rsidP="008C2DA4">
            <w:pPr>
              <w:rPr>
                <w:rFonts w:hint="eastAsia"/>
              </w:rPr>
            </w:pPr>
            <w:proofErr w:type="spellStart"/>
            <w:r>
              <w:t>torchvision</w:t>
            </w:r>
            <w:proofErr w:type="spellEnd"/>
          </w:p>
        </w:tc>
        <w:tc>
          <w:tcPr>
            <w:tcW w:w="3633" w:type="dxa"/>
            <w:shd w:val="clear" w:color="auto" w:fill="auto"/>
          </w:tcPr>
          <w:p w14:paraId="2EB01A15" w14:textId="77777777" w:rsidR="005428DF" w:rsidRPr="005428DF" w:rsidRDefault="007B7635" w:rsidP="008C2DA4">
            <w:r>
              <w:t>0.10.0</w:t>
            </w:r>
          </w:p>
        </w:tc>
      </w:tr>
      <w:tr w:rsidR="003A64A9" w:rsidRPr="005428DF" w14:paraId="2C3F59CD" w14:textId="77777777" w:rsidTr="006F7DA4">
        <w:trPr>
          <w:jc w:val="center"/>
        </w:trPr>
        <w:tc>
          <w:tcPr>
            <w:tcW w:w="3550" w:type="dxa"/>
            <w:shd w:val="clear" w:color="auto" w:fill="auto"/>
          </w:tcPr>
          <w:p w14:paraId="5FDA6A4D" w14:textId="77777777" w:rsidR="003A64A9" w:rsidRDefault="007B7635" w:rsidP="008C2DA4">
            <w:pPr>
              <w:rPr>
                <w:rFonts w:hint="eastAsia"/>
              </w:rPr>
            </w:pPr>
            <w:r>
              <w:t>matplotlib</w:t>
            </w:r>
          </w:p>
        </w:tc>
        <w:tc>
          <w:tcPr>
            <w:tcW w:w="3633" w:type="dxa"/>
            <w:shd w:val="clear" w:color="auto" w:fill="auto"/>
          </w:tcPr>
          <w:p w14:paraId="592CF1A6" w14:textId="77777777" w:rsidR="003A64A9" w:rsidRDefault="007B7635" w:rsidP="008C2DA4">
            <w:r>
              <w:t>3.3.2</w:t>
            </w:r>
          </w:p>
        </w:tc>
      </w:tr>
    </w:tbl>
    <w:p w14:paraId="1564E7EA" w14:textId="77777777" w:rsidR="00E665C2" w:rsidRPr="00F94015" w:rsidRDefault="00CC15BA" w:rsidP="00DE6F8D">
      <w:pPr>
        <w:pStyle w:val="2"/>
        <w:rPr>
          <w:rFonts w:hint="eastAsia"/>
        </w:rPr>
      </w:pPr>
      <w:r w:rsidRPr="00CC15BA">
        <w:rPr>
          <w:rFonts w:hint="eastAsia"/>
        </w:rPr>
        <w:t>三</w:t>
      </w:r>
      <w:r w:rsidRPr="00CC15BA">
        <w:t>、</w:t>
      </w:r>
      <w:r w:rsidR="00DE6F8D">
        <w:rPr>
          <w:rFonts w:hint="eastAsia"/>
        </w:rPr>
        <w:t>数据</w:t>
      </w:r>
      <w:proofErr w:type="gramStart"/>
      <w:r w:rsidR="00DE6F8D">
        <w:rPr>
          <w:rFonts w:hint="eastAsia"/>
        </w:rPr>
        <w:t>集介绍</w:t>
      </w:r>
      <w:proofErr w:type="gramEnd"/>
      <w:r w:rsidR="003A64A9">
        <w:rPr>
          <w:rFonts w:hint="eastAsia"/>
        </w:rPr>
        <w:t>——</w:t>
      </w:r>
      <w:r w:rsidR="00525751" w:rsidRPr="007B7635">
        <w:rPr>
          <w:rFonts w:hint="eastAsia"/>
        </w:rPr>
        <w:t>Fashion-MNIST</w:t>
      </w:r>
    </w:p>
    <w:p w14:paraId="5B21B8B3" w14:textId="77777777" w:rsidR="00586287" w:rsidRDefault="007B7635" w:rsidP="00F2609A">
      <w:r w:rsidRPr="007B7635">
        <w:rPr>
          <w:rFonts w:hint="eastAsia"/>
        </w:rPr>
        <w:t>Fashion-MNIST</w:t>
      </w:r>
      <w:r w:rsidRPr="007B7635">
        <w:rPr>
          <w:rFonts w:hint="eastAsia"/>
        </w:rPr>
        <w:t>数据集包含</w:t>
      </w:r>
      <w:r w:rsidRPr="007B7635">
        <w:rPr>
          <w:rFonts w:hint="eastAsia"/>
        </w:rPr>
        <w:t>60000</w:t>
      </w:r>
      <w:r w:rsidRPr="007B7635">
        <w:rPr>
          <w:rFonts w:hint="eastAsia"/>
        </w:rPr>
        <w:t>个训练数据以及</w:t>
      </w:r>
      <w:r w:rsidRPr="007B7635">
        <w:rPr>
          <w:rFonts w:hint="eastAsia"/>
        </w:rPr>
        <w:t>10000</w:t>
      </w:r>
      <w:r w:rsidRPr="007B7635">
        <w:rPr>
          <w:rFonts w:hint="eastAsia"/>
        </w:rPr>
        <w:t>个测试数据，其中每张图片包含</w:t>
      </w:r>
      <w:r w:rsidRPr="007B7635">
        <w:rPr>
          <w:rFonts w:hint="eastAsia"/>
        </w:rPr>
        <w:t>28</w:t>
      </w:r>
      <w:r>
        <w:t>*</w:t>
      </w:r>
      <w:r w:rsidRPr="007B7635">
        <w:rPr>
          <w:rFonts w:hint="eastAsia"/>
        </w:rPr>
        <w:t>28</w:t>
      </w:r>
      <w:r w:rsidRPr="007B7635">
        <w:rPr>
          <w:rFonts w:hint="eastAsia"/>
        </w:rPr>
        <w:t>个像素点，每张图片对应一个标签，共</w:t>
      </w:r>
      <w:r w:rsidRPr="007B7635">
        <w:rPr>
          <w:rFonts w:hint="eastAsia"/>
        </w:rPr>
        <w:t>10</w:t>
      </w:r>
      <w:r w:rsidRPr="007B7635">
        <w:rPr>
          <w:rFonts w:hint="eastAsia"/>
        </w:rPr>
        <w:t>类。</w:t>
      </w:r>
    </w:p>
    <w:tbl>
      <w:tblPr>
        <w:tblW w:w="414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1"/>
        <w:gridCol w:w="3483"/>
      </w:tblGrid>
      <w:tr w:rsidR="007B7635" w14:paraId="77CD11F6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37B789D0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标签</w:t>
            </w:r>
          </w:p>
        </w:tc>
        <w:tc>
          <w:tcPr>
            <w:tcW w:w="2530" w:type="pct"/>
            <w:shd w:val="clear" w:color="auto" w:fill="auto"/>
          </w:tcPr>
          <w:p w14:paraId="172EC1CA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</w:tr>
      <w:tr w:rsidR="007B7635" w14:paraId="0F1BFE19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1136F152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2530" w:type="pct"/>
            <w:shd w:val="clear" w:color="auto" w:fill="auto"/>
          </w:tcPr>
          <w:p w14:paraId="03D4A073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恤</w:t>
            </w:r>
          </w:p>
        </w:tc>
      </w:tr>
      <w:tr w:rsidR="007B7635" w14:paraId="38F39170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3FEFBFE7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2530" w:type="pct"/>
            <w:shd w:val="clear" w:color="auto" w:fill="auto"/>
          </w:tcPr>
          <w:p w14:paraId="6BA1CAF2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裤子</w:t>
            </w:r>
          </w:p>
        </w:tc>
      </w:tr>
      <w:tr w:rsidR="007B7635" w14:paraId="7F70DC42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731F4256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2530" w:type="pct"/>
            <w:shd w:val="clear" w:color="auto" w:fill="auto"/>
          </w:tcPr>
          <w:p w14:paraId="1140D67B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套头衫</w:t>
            </w:r>
          </w:p>
        </w:tc>
      </w:tr>
      <w:tr w:rsidR="007B7635" w14:paraId="04D2199A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27BEDD4B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530" w:type="pct"/>
            <w:shd w:val="clear" w:color="auto" w:fill="auto"/>
          </w:tcPr>
          <w:p w14:paraId="603C4FE6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连衣裙</w:t>
            </w:r>
          </w:p>
        </w:tc>
      </w:tr>
      <w:tr w:rsidR="007B7635" w14:paraId="0251E2F6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0B2CE3C4" w14:textId="77777777" w:rsidR="007B7635" w:rsidRDefault="00B33F02" w:rsidP="00F2609A">
            <w:pPr>
              <w:rPr>
                <w:rFonts w:hint="eastAsia"/>
              </w:rPr>
            </w:pPr>
            <w:r>
              <w:t>4</w:t>
            </w:r>
          </w:p>
        </w:tc>
        <w:tc>
          <w:tcPr>
            <w:tcW w:w="2530" w:type="pct"/>
            <w:shd w:val="clear" w:color="auto" w:fill="auto"/>
          </w:tcPr>
          <w:p w14:paraId="542AA03B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外套</w:t>
            </w:r>
          </w:p>
        </w:tc>
      </w:tr>
      <w:tr w:rsidR="007B7635" w14:paraId="1C5108D3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1A7C9D95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2530" w:type="pct"/>
            <w:shd w:val="clear" w:color="auto" w:fill="auto"/>
          </w:tcPr>
          <w:p w14:paraId="39B62909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凉鞋</w:t>
            </w:r>
          </w:p>
        </w:tc>
      </w:tr>
      <w:tr w:rsidR="007B7635" w14:paraId="4CDCAADB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6BCC5639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2530" w:type="pct"/>
            <w:shd w:val="clear" w:color="auto" w:fill="auto"/>
          </w:tcPr>
          <w:p w14:paraId="1914C52A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衬衫</w:t>
            </w:r>
          </w:p>
        </w:tc>
      </w:tr>
      <w:tr w:rsidR="007B7635" w14:paraId="18A453AD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48938227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2530" w:type="pct"/>
            <w:shd w:val="clear" w:color="auto" w:fill="auto"/>
          </w:tcPr>
          <w:p w14:paraId="5DF4EFE7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运动鞋</w:t>
            </w:r>
          </w:p>
        </w:tc>
      </w:tr>
      <w:tr w:rsidR="007B7635" w14:paraId="6A298984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732AD6C1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2530" w:type="pct"/>
            <w:shd w:val="clear" w:color="auto" w:fill="auto"/>
          </w:tcPr>
          <w:p w14:paraId="4D7DB22F" w14:textId="77777777" w:rsidR="007B7635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包</w:t>
            </w:r>
          </w:p>
        </w:tc>
      </w:tr>
      <w:tr w:rsidR="00B33F02" w14:paraId="360B4792" w14:textId="77777777" w:rsidTr="00A66A91">
        <w:trPr>
          <w:jc w:val="center"/>
        </w:trPr>
        <w:tc>
          <w:tcPr>
            <w:tcW w:w="2470" w:type="pct"/>
            <w:shd w:val="clear" w:color="auto" w:fill="auto"/>
          </w:tcPr>
          <w:p w14:paraId="568D81FD" w14:textId="77777777" w:rsidR="00B33F02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2530" w:type="pct"/>
            <w:shd w:val="clear" w:color="auto" w:fill="auto"/>
          </w:tcPr>
          <w:p w14:paraId="0DC0BC7A" w14:textId="77777777" w:rsidR="00B33F02" w:rsidRDefault="00B33F02" w:rsidP="00F2609A">
            <w:pPr>
              <w:rPr>
                <w:rFonts w:hint="eastAsia"/>
              </w:rPr>
            </w:pPr>
            <w:r>
              <w:rPr>
                <w:rFonts w:hint="eastAsia"/>
              </w:rPr>
              <w:t>靴子</w:t>
            </w:r>
          </w:p>
        </w:tc>
      </w:tr>
    </w:tbl>
    <w:p w14:paraId="69C58F2B" w14:textId="77777777" w:rsidR="007B7635" w:rsidRPr="007B7635" w:rsidRDefault="007B7635" w:rsidP="00F2609A">
      <w:pPr>
        <w:rPr>
          <w:rFonts w:hint="eastAsia"/>
        </w:rPr>
      </w:pPr>
    </w:p>
    <w:p w14:paraId="5B124A5F" w14:textId="77777777" w:rsidR="00DE6F8D" w:rsidRDefault="00DE6F8D" w:rsidP="00DE6F8D">
      <w:pPr>
        <w:pStyle w:val="2"/>
      </w:pPr>
      <w:r>
        <w:rPr>
          <w:rFonts w:hint="eastAsia"/>
        </w:rPr>
        <w:t>四、实验内容</w:t>
      </w:r>
    </w:p>
    <w:p w14:paraId="67BC11F9" w14:textId="77777777" w:rsidR="00DE6F8D" w:rsidRDefault="005428DF" w:rsidP="00F2609A">
      <w:pPr>
        <w:rPr>
          <w:rFonts w:hint="eastAsia"/>
        </w:rPr>
      </w:pPr>
      <w:r>
        <w:rPr>
          <w:rFonts w:hint="eastAsia"/>
        </w:rPr>
        <w:t>读取</w:t>
      </w:r>
      <w:r w:rsidR="007B7635" w:rsidRPr="007B7635">
        <w:rPr>
          <w:rFonts w:hint="eastAsia"/>
        </w:rPr>
        <w:t>Fashion-MNIST</w:t>
      </w:r>
      <w:r w:rsidR="007B7635">
        <w:rPr>
          <w:rFonts w:hint="eastAsia"/>
        </w:rPr>
        <w:t>数据集</w:t>
      </w:r>
      <w:r w:rsidR="00DE6F8D" w:rsidRPr="0010561F">
        <w:rPr>
          <w:rFonts w:hint="eastAsia"/>
        </w:rPr>
        <w:t>，</w:t>
      </w:r>
      <w:r w:rsidR="00586287">
        <w:rPr>
          <w:rFonts w:hint="eastAsia"/>
        </w:rPr>
        <w:t>完成习题。</w:t>
      </w:r>
    </w:p>
    <w:p w14:paraId="350A7A24" w14:textId="77777777" w:rsidR="00CC15BA" w:rsidRDefault="00DE6F8D" w:rsidP="00CA5B6C">
      <w:pPr>
        <w:pStyle w:val="2"/>
      </w:pPr>
      <w:r>
        <w:rPr>
          <w:rFonts w:hint="eastAsia"/>
        </w:rPr>
        <w:t>五、</w:t>
      </w:r>
      <w:r w:rsidR="007B7635">
        <w:rPr>
          <w:rFonts w:hint="eastAsia"/>
        </w:rPr>
        <w:t>习题</w:t>
      </w:r>
    </w:p>
    <w:p w14:paraId="6DFC7424" w14:textId="77777777" w:rsidR="007B7635" w:rsidRDefault="007B7635" w:rsidP="007B7635">
      <w:pPr>
        <w:rPr>
          <w:rFonts w:hint="eastAsia"/>
        </w:rPr>
      </w:pPr>
      <w:r>
        <w:rPr>
          <w:rFonts w:hint="eastAsia"/>
        </w:rPr>
        <w:t>根据本节内容以及查阅资料，回答以下问题：</w:t>
      </w:r>
    </w:p>
    <w:p w14:paraId="09008AB5" w14:textId="77777777" w:rsidR="007B7635" w:rsidRDefault="007B7635" w:rsidP="007B7635"/>
    <w:p w14:paraId="74D5FE85" w14:textId="33EADF10" w:rsidR="007B7635" w:rsidRDefault="007B7635" w:rsidP="00CF4476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列举三种常用的激活函数，写出其表达式，并编写程序，计算它们的导数值</w:t>
      </w:r>
    </w:p>
    <w:p w14:paraId="00DCDBDA" w14:textId="06DF7D17" w:rsidR="00CF4476" w:rsidRDefault="00761801" w:rsidP="00CF4476">
      <w:r w:rsidRPr="00761801">
        <w:lastRenderedPageBreak/>
        <w:drawing>
          <wp:inline distT="0" distB="0" distL="0" distR="0" wp14:anchorId="4B385EDB" wp14:editId="4FB25123">
            <wp:extent cx="5274310" cy="11880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F827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import</w:t>
      </w:r>
      <w:r w:rsidRPr="00761801">
        <w:rPr>
          <w:rFonts w:ascii="Consolas" w:hAnsi="Consolas" w:cs="宋体"/>
          <w:color w:val="5C5C5C"/>
          <w:sz w:val="21"/>
          <w:szCs w:val="21"/>
        </w:rPr>
        <w:t> math</w:t>
      </w:r>
    </w:p>
    <w:p w14:paraId="327DF6E4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25755316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激活函数</w:t>
      </w:r>
    </w:p>
    <w:p w14:paraId="210126B2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4078F2"/>
          <w:sz w:val="21"/>
          <w:szCs w:val="21"/>
        </w:rPr>
        <w:t>sigmoid</w:t>
      </w:r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44363AE1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 / (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 +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math.exp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-x))</w:t>
      </w:r>
    </w:p>
    <w:p w14:paraId="6F7D96C3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400DAC8D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relu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67A184D9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max(</w:t>
      </w:r>
      <w:proofErr w:type="gramEnd"/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, x)</w:t>
      </w:r>
    </w:p>
    <w:p w14:paraId="3A725AB0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500DF451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4078F2"/>
          <w:sz w:val="21"/>
          <w:szCs w:val="21"/>
        </w:rPr>
        <w:t>tanh</w:t>
      </w:r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4262B439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(math.exp(x) - math.exp(-x)) / (math.exp(x) + math.exp(-x))</w:t>
      </w:r>
    </w:p>
    <w:p w14:paraId="5FA8BEA7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67A7059A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激活函数的导数</w:t>
      </w:r>
    </w:p>
    <w:p w14:paraId="0D8EC53B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sigmoid_derivativ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39312B92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sigmoid(x) * (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 - sigmoid(x))</w:t>
      </w:r>
    </w:p>
    <w:p w14:paraId="2E61504A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6651EEF6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relu_derivativ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70494987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if</w:t>
      </w:r>
      <w:r w:rsidRPr="00761801">
        <w:rPr>
          <w:rFonts w:ascii="Consolas" w:hAnsi="Consolas" w:cs="宋体"/>
          <w:color w:val="5C5C5C"/>
          <w:sz w:val="21"/>
          <w:szCs w:val="21"/>
        </w:rPr>
        <w:t> x &lt;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:</w:t>
      </w:r>
    </w:p>
    <w:p w14:paraId="4696AB0A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</w:p>
    <w:p w14:paraId="1D2C8729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else</w:t>
      </w:r>
      <w:r w:rsidRPr="00761801">
        <w:rPr>
          <w:rFonts w:ascii="Consolas" w:hAnsi="Consolas" w:cs="宋体"/>
          <w:color w:val="5C5C5C"/>
          <w:sz w:val="21"/>
          <w:szCs w:val="21"/>
        </w:rPr>
        <w:t>:</w:t>
      </w:r>
    </w:p>
    <w:p w14:paraId="5049F248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</w:p>
    <w:p w14:paraId="3FE08B73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245285B5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tanh_derivativ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x):</w:t>
      </w:r>
    </w:p>
    <w:p w14:paraId="0CE03CCF" w14:textId="77777777" w:rsidR="00761801" w:rsidRPr="00761801" w:rsidRDefault="00761801" w:rsidP="0076180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 - tanh(x)**</w:t>
      </w:r>
      <w:r w:rsidRPr="00761801">
        <w:rPr>
          <w:rFonts w:ascii="Consolas" w:hAnsi="Consolas" w:cs="宋体"/>
          <w:color w:val="986801"/>
          <w:sz w:val="21"/>
          <w:szCs w:val="21"/>
        </w:rPr>
        <w:t>2</w:t>
      </w:r>
    </w:p>
    <w:p w14:paraId="46CE98DF" w14:textId="77777777" w:rsidR="00761801" w:rsidRPr="00CF4476" w:rsidRDefault="00761801" w:rsidP="00CF4476">
      <w:pPr>
        <w:rPr>
          <w:rFonts w:hint="eastAsia"/>
        </w:rPr>
      </w:pPr>
    </w:p>
    <w:p w14:paraId="50921A11" w14:textId="09EAF053" w:rsidR="007B7635" w:rsidRDefault="007B7635" w:rsidP="00761801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构造</w:t>
      </w:r>
      <w:proofErr w:type="gramStart"/>
      <w:r>
        <w:rPr>
          <w:rFonts w:hint="eastAsia"/>
        </w:rPr>
        <w:t>双隐层</w:t>
      </w:r>
      <w:proofErr w:type="gramEnd"/>
      <w:r>
        <w:rPr>
          <w:rFonts w:hint="eastAsia"/>
        </w:rPr>
        <w:t>神经网络，对</w:t>
      </w:r>
      <w:proofErr w:type="spellStart"/>
      <w:r>
        <w:rPr>
          <w:rFonts w:hint="eastAsia"/>
        </w:rPr>
        <w:t>FashionMNIST</w:t>
      </w:r>
      <w:proofErr w:type="spellEnd"/>
      <w:r>
        <w:rPr>
          <w:rFonts w:hint="eastAsia"/>
        </w:rPr>
        <w:t>数据进行分类，</w:t>
      </w:r>
      <w:r w:rsidR="002D0A99">
        <w:rPr>
          <w:rFonts w:hint="eastAsia"/>
        </w:rPr>
        <w:t>只需要给出网络的结构代码，</w:t>
      </w:r>
      <w:r w:rsidR="007E745F" w:rsidRPr="007E745F">
        <w:rPr>
          <w:rFonts w:hint="eastAsia"/>
        </w:rPr>
        <w:t>不要求训练</w:t>
      </w:r>
    </w:p>
    <w:p w14:paraId="6493AC9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class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C18401"/>
          <w:sz w:val="21"/>
          <w:szCs w:val="21"/>
        </w:rPr>
        <w:t>DoubleLinea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Start"/>
      <w:r w:rsidRPr="00761801">
        <w:rPr>
          <w:rFonts w:ascii="Consolas" w:hAnsi="Consolas" w:cs="宋体"/>
          <w:color w:val="C18401"/>
          <w:sz w:val="21"/>
          <w:szCs w:val="21"/>
        </w:rPr>
        <w:t>nn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C18401"/>
          <w:sz w:val="21"/>
          <w:szCs w:val="21"/>
        </w:rPr>
        <w:t>Modul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):</w:t>
      </w:r>
    </w:p>
    <w:p w14:paraId="1051A0B6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4078F2"/>
          <w:sz w:val="21"/>
          <w:szCs w:val="21"/>
        </w:rPr>
        <w:t>__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init</w:t>
      </w:r>
      <w:proofErr w:type="spellEnd"/>
      <w:r w:rsidRPr="00761801">
        <w:rPr>
          <w:rFonts w:ascii="Consolas" w:hAnsi="Consolas" w:cs="宋体"/>
          <w:color w:val="4078F2"/>
          <w:sz w:val="21"/>
          <w:szCs w:val="21"/>
        </w:rPr>
        <w:t>_</w:t>
      </w:r>
      <w:proofErr w:type="gramStart"/>
      <w:r w:rsidRPr="00761801">
        <w:rPr>
          <w:rFonts w:ascii="Consolas" w:hAnsi="Consolas" w:cs="宋体"/>
          <w:color w:val="4078F2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input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=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input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</w:t>
      </w:r>
    </w:p>
    <w:p w14:paraId="268F16E6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num_outputs=num_outputs, num_hiddens=num_hiddens):</w:t>
      </w:r>
    </w:p>
    <w:p w14:paraId="5A6E328C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uper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DoubleLinea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).__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init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_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5095F927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input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inputs</w:t>
      </w:r>
      <w:proofErr w:type="spellEnd"/>
    </w:p>
    <w:p w14:paraId="2484344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output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outputs</w:t>
      </w:r>
      <w:proofErr w:type="spellEnd"/>
    </w:p>
    <w:p w14:paraId="7ED61281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hidden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hiddens</w:t>
      </w:r>
      <w:proofErr w:type="spellEnd"/>
    </w:p>
    <w:p w14:paraId="7590DE17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51A502AE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网络结构</w:t>
      </w:r>
    </w:p>
    <w:p w14:paraId="42649D76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lastRenderedPageBreak/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 =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Sequential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nn.Linear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inputs,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hiddens),</w:t>
      </w:r>
    </w:p>
    <w:p w14:paraId="28F97FF3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     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,</w:t>
      </w:r>
    </w:p>
    <w:p w14:paraId="06AE5D14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            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Linear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hiddens,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hiddens),</w:t>
      </w:r>
    </w:p>
    <w:p w14:paraId="6A358CE6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      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,</w:t>
      </w:r>
    </w:p>
    <w:p w14:paraId="236B3C1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             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Linear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hiddens,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num_outputs))</w:t>
      </w:r>
    </w:p>
    <w:p w14:paraId="63ECB403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AC2D4C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初始化网络参数</w:t>
      </w:r>
    </w:p>
    <w:p w14:paraId="6F686E5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params </w:t>
      </w:r>
      <w:r w:rsidRPr="00761801">
        <w:rPr>
          <w:rFonts w:ascii="Consolas" w:hAnsi="Consolas" w:cs="宋体"/>
          <w:color w:val="A626A4"/>
          <w:sz w:val="21"/>
          <w:szCs w:val="21"/>
        </w:rPr>
        <w:t>i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fc.parameters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:</w:t>
      </w:r>
    </w:p>
    <w:p w14:paraId="145CE57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init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.normal</w:t>
      </w:r>
      <w:proofErr w:type="spellEnd"/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(params, mean=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, std=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0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4ADC613F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38B8542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gramStart"/>
      <w:r w:rsidRPr="00761801">
        <w:rPr>
          <w:rFonts w:ascii="Consolas" w:hAnsi="Consolas" w:cs="宋体"/>
          <w:color w:val="4078F2"/>
          <w:sz w:val="21"/>
          <w:szCs w:val="21"/>
        </w:rPr>
        <w:t>forward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, inputs):</w:t>
      </w:r>
    </w:p>
    <w:p w14:paraId="1A83E083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i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en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inputs.siz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) ==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:</w:t>
      </w:r>
    </w:p>
    <w:p w14:paraId="5048C98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inputs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inputs.unsqueez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1367DB8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n, 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inputs.siz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125E306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inputs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inputs.reshap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n, -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4272944A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outputs = 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inputs)</w:t>
      </w:r>
    </w:p>
    <w:p w14:paraId="40AFA45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outputs</w:t>
      </w:r>
    </w:p>
    <w:p w14:paraId="350127D8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986801"/>
          <w:sz w:val="21"/>
          <w:szCs w:val="21"/>
        </w:rPr>
        <w:t>model</w:t>
      </w:r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DoubleLinea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0862548D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986801"/>
          <w:sz w:val="21"/>
          <w:szCs w:val="21"/>
        </w:rPr>
        <w:t>loss</w:t>
      </w:r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CrossEntropyLoss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3F5258D9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986801"/>
          <w:sz w:val="21"/>
          <w:szCs w:val="21"/>
        </w:rPr>
        <w:t>optimizer</w:t>
      </w:r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optim.SGD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model.parameters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=</w:t>
      </w:r>
      <w:r w:rsidRPr="00761801">
        <w:rPr>
          <w:rFonts w:ascii="Consolas" w:hAnsi="Consolas" w:cs="宋体"/>
          <w:color w:val="986801"/>
          <w:sz w:val="21"/>
          <w:szCs w:val="21"/>
        </w:rPr>
        <w:t>0.5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55275C71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r w:rsidRPr="00761801">
        <w:rPr>
          <w:rFonts w:ascii="Consolas" w:hAnsi="Consolas" w:cs="宋体"/>
          <w:color w:val="986801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20</w:t>
      </w:r>
    </w:p>
    <w:p w14:paraId="20117768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训练函数</w:t>
      </w:r>
    </w:p>
    <w:p w14:paraId="591E9D22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986801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train(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net, train_iter, test_iter, loss, num_epochs, optimizer=None):</w:t>
      </w:r>
    </w:p>
    <w:p w14:paraId="067EFEB7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proofErr w:type="spellStart"/>
      <w:proofErr w:type="gramStart"/>
      <w:r w:rsidRPr="00761801">
        <w:rPr>
          <w:rFonts w:ascii="Consolas" w:hAnsi="Consolas" w:cs="宋体"/>
          <w:color w:val="986801"/>
          <w:sz w:val="21"/>
          <w:szCs w:val="21"/>
        </w:rPr>
        <w:t>net.train</w:t>
      </w:r>
      <w:proofErr w:type="spellEnd"/>
      <w:proofErr w:type="gramEnd"/>
      <w:r w:rsidRPr="00761801">
        <w:rPr>
          <w:rFonts w:ascii="Consolas" w:hAnsi="Consolas" w:cs="宋体"/>
          <w:color w:val="986801"/>
          <w:sz w:val="21"/>
          <w:szCs w:val="21"/>
        </w:rPr>
        <w:t>()</w:t>
      </w:r>
    </w:p>
    <w:p w14:paraId="50FE726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986801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epoch in range(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):</w:t>
      </w:r>
    </w:p>
    <w:p w14:paraId="4C77643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train_l_sum</w:t>
      </w:r>
      <w:proofErr w:type="spellEnd"/>
      <w:r w:rsidRPr="00761801">
        <w:rPr>
          <w:rFonts w:ascii="Consolas" w:hAnsi="Consolas" w:cs="宋体"/>
          <w:color w:val="4078F2"/>
          <w:sz w:val="21"/>
          <w:szCs w:val="21"/>
        </w:rPr>
        <w:t>,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train_acc_sum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, n = 0.0, 0.0, 0</w:t>
      </w:r>
    </w:p>
    <w:p w14:paraId="1B4C2517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986801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X, y in 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train_iter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:</w:t>
      </w:r>
    </w:p>
    <w:p w14:paraId="5337A30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r w:rsidRPr="00761801">
        <w:rPr>
          <w:rFonts w:ascii="Consolas" w:hAnsi="Consolas" w:cs="宋体"/>
          <w:color w:val="986801"/>
          <w:sz w:val="21"/>
          <w:szCs w:val="21"/>
        </w:rPr>
        <w:t>y_hat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50A14F"/>
          <w:sz w:val="21"/>
          <w:szCs w:val="21"/>
        </w:rPr>
        <w:t>net(X)</w:t>
      </w:r>
    </w:p>
    <w:p w14:paraId="1876C5F9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r w:rsidRPr="00761801">
        <w:rPr>
          <w:rFonts w:ascii="Consolas" w:hAnsi="Consolas" w:cs="宋体"/>
          <w:color w:val="986801"/>
          <w:sz w:val="21"/>
          <w:szCs w:val="21"/>
        </w:rPr>
        <w:t>l</w:t>
      </w:r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loss(</w:t>
      </w:r>
      <w:proofErr w:type="spellStart"/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y_hat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, y).sum()</w:t>
      </w:r>
    </w:p>
    <w:p w14:paraId="1F95A74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4B3FA6D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# </w:t>
      </w:r>
      <w:r w:rsidRPr="00761801">
        <w:rPr>
          <w:rFonts w:ascii="Consolas" w:hAnsi="Consolas" w:cs="宋体"/>
          <w:color w:val="5C5C5C"/>
          <w:sz w:val="21"/>
          <w:szCs w:val="21"/>
        </w:rPr>
        <w:t>梯度清零</w:t>
      </w:r>
    </w:p>
    <w:p w14:paraId="63EF46BD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proofErr w:type="gramStart"/>
      <w:r w:rsidRPr="00761801">
        <w:rPr>
          <w:rFonts w:ascii="Consolas" w:hAnsi="Consolas" w:cs="宋体"/>
          <w:color w:val="986801"/>
          <w:sz w:val="21"/>
          <w:szCs w:val="21"/>
        </w:rPr>
        <w:t>optimizer.zero</w:t>
      </w:r>
      <w:proofErr w:type="gramEnd"/>
      <w:r w:rsidRPr="00761801">
        <w:rPr>
          <w:rFonts w:ascii="Consolas" w:hAnsi="Consolas" w:cs="宋体"/>
          <w:color w:val="986801"/>
          <w:sz w:val="21"/>
          <w:szCs w:val="21"/>
        </w:rPr>
        <w:t>_grad</w:t>
      </w:r>
      <w:proofErr w:type="spellEnd"/>
      <w:r w:rsidRPr="00761801">
        <w:rPr>
          <w:rFonts w:ascii="Consolas" w:hAnsi="Consolas" w:cs="宋体"/>
          <w:color w:val="986801"/>
          <w:sz w:val="21"/>
          <w:szCs w:val="21"/>
        </w:rPr>
        <w:t>()</w:t>
      </w:r>
    </w:p>
    <w:p w14:paraId="6D799DF2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6DAD2C38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r w:rsidRPr="00761801">
        <w:rPr>
          <w:rFonts w:ascii="Consolas" w:hAnsi="Consolas" w:cs="宋体"/>
          <w:color w:val="986801"/>
          <w:sz w:val="21"/>
          <w:szCs w:val="21"/>
        </w:rPr>
        <w:t>l.</w:t>
      </w:r>
      <w:proofErr w:type="gramStart"/>
      <w:r w:rsidRPr="00761801">
        <w:rPr>
          <w:rFonts w:ascii="Consolas" w:hAnsi="Consolas" w:cs="宋体"/>
          <w:color w:val="986801"/>
          <w:sz w:val="21"/>
          <w:szCs w:val="21"/>
        </w:rPr>
        <w:t>backward</w:t>
      </w:r>
      <w:proofErr w:type="spellEnd"/>
      <w:r w:rsidRPr="00761801">
        <w:rPr>
          <w:rFonts w:ascii="Consolas" w:hAnsi="Consolas" w:cs="宋体"/>
          <w:color w:val="986801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986801"/>
          <w:sz w:val="21"/>
          <w:szCs w:val="21"/>
        </w:rPr>
        <w:t>)</w:t>
      </w:r>
    </w:p>
    <w:p w14:paraId="27866259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optimizer.step</w:t>
      </w:r>
      <w:proofErr w:type="spellEnd"/>
      <w:r w:rsidRPr="00761801">
        <w:rPr>
          <w:rFonts w:ascii="Consolas" w:hAnsi="Consolas" w:cs="宋体"/>
          <w:color w:val="4078F2"/>
          <w:sz w:val="21"/>
          <w:szCs w:val="21"/>
        </w:rPr>
        <w:t>()</w:t>
      </w:r>
      <w:r w:rsidRPr="00761801">
        <w:rPr>
          <w:rFonts w:ascii="Consolas" w:hAnsi="Consolas" w:cs="宋体"/>
          <w:color w:val="5C5C5C"/>
          <w:sz w:val="21"/>
          <w:szCs w:val="21"/>
        </w:rPr>
        <w:t>  </w:t>
      </w:r>
      <w:r w:rsidRPr="00761801">
        <w:rPr>
          <w:rFonts w:ascii="Consolas" w:hAnsi="Consolas" w:cs="宋体"/>
          <w:color w:val="50A14F"/>
          <w:sz w:val="21"/>
          <w:szCs w:val="21"/>
        </w:rPr>
        <w:t># “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softmax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回归的简洁实现</w:t>
      </w:r>
      <w:r w:rsidRPr="00761801">
        <w:rPr>
          <w:rFonts w:ascii="Consolas" w:hAnsi="Consolas" w:cs="宋体"/>
          <w:color w:val="50A14F"/>
          <w:sz w:val="21"/>
          <w:szCs w:val="21"/>
        </w:rPr>
        <w:t>”</w:t>
      </w:r>
      <w:r w:rsidRPr="00761801">
        <w:rPr>
          <w:rFonts w:ascii="Consolas" w:hAnsi="Consolas" w:cs="宋体"/>
          <w:color w:val="50A14F"/>
          <w:sz w:val="21"/>
          <w:szCs w:val="21"/>
        </w:rPr>
        <w:t>一节将用到</w:t>
      </w:r>
    </w:p>
    <w:p w14:paraId="6977A98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2EAE840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r w:rsidRPr="00761801">
        <w:rPr>
          <w:rFonts w:ascii="Consolas" w:hAnsi="Consolas" w:cs="宋体"/>
          <w:color w:val="986801"/>
          <w:sz w:val="21"/>
          <w:szCs w:val="21"/>
        </w:rPr>
        <w:t>train_l_sum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+= </w:t>
      </w:r>
      <w:proofErr w:type="spellStart"/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l.item</w:t>
      </w:r>
      <w:proofErr w:type="spellEnd"/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()</w:t>
      </w:r>
    </w:p>
    <w:p w14:paraId="780C6D17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r w:rsidRPr="00761801">
        <w:rPr>
          <w:rFonts w:ascii="Consolas" w:hAnsi="Consolas" w:cs="宋体"/>
          <w:color w:val="986801"/>
          <w:sz w:val="21"/>
          <w:szCs w:val="21"/>
        </w:rPr>
        <w:t>train_acc_sum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+= (y_</w:t>
      </w:r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hat.argmax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(dim=1) == y).sum().item()</w:t>
      </w:r>
    </w:p>
    <w:p w14:paraId="0FC1F60E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r w:rsidRPr="00761801">
        <w:rPr>
          <w:rFonts w:ascii="Consolas" w:hAnsi="Consolas" w:cs="宋体"/>
          <w:color w:val="986801"/>
          <w:sz w:val="21"/>
          <w:szCs w:val="21"/>
        </w:rPr>
        <w:t>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+= </w:t>
      </w:r>
      <w:proofErr w:type="spellStart"/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y.shape</w:t>
      </w:r>
      <w:proofErr w:type="spellEnd"/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[0]</w:t>
      </w:r>
    </w:p>
    <w:p w14:paraId="1F0943BD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4078F2"/>
          <w:sz w:val="21"/>
          <w:szCs w:val="21"/>
        </w:rPr>
        <w:t>print(</w:t>
      </w:r>
      <w:proofErr w:type="gramEnd"/>
      <w:r w:rsidRPr="00761801">
        <w:rPr>
          <w:rFonts w:ascii="Consolas" w:hAnsi="Consolas" w:cs="宋体"/>
          <w:color w:val="4078F2"/>
          <w:sz w:val="21"/>
          <w:szCs w:val="21"/>
        </w:rPr>
        <w:t>'epoch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%d, loss %.4f, train acc %.3f'</w:t>
      </w:r>
    </w:p>
    <w:p w14:paraId="41787C88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lastRenderedPageBreak/>
        <w:t>              </w:t>
      </w:r>
      <w:r w:rsidRPr="00761801">
        <w:rPr>
          <w:rFonts w:ascii="Consolas" w:hAnsi="Consolas" w:cs="宋体"/>
          <w:color w:val="4078F2"/>
          <w:sz w:val="21"/>
          <w:szCs w:val="21"/>
        </w:rPr>
        <w:t>%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(epoch + 1, 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train_l_sum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 / n, 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train_acc_sum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 / n))</w:t>
      </w:r>
    </w:p>
    <w:p w14:paraId="464E4333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    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保存模型</w:t>
      </w:r>
    </w:p>
    <w:p w14:paraId="4374D48B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proofErr w:type="spellStart"/>
      <w:proofErr w:type="gramStart"/>
      <w:r w:rsidRPr="00761801">
        <w:rPr>
          <w:rFonts w:ascii="Consolas" w:hAnsi="Consolas" w:cs="宋体"/>
          <w:color w:val="4078F2"/>
          <w:sz w:val="21"/>
          <w:szCs w:val="21"/>
        </w:rPr>
        <w:t>torch.save</w:t>
      </w:r>
      <w:proofErr w:type="spellEnd"/>
      <w:proofErr w:type="gramEnd"/>
      <w:r w:rsidRPr="00761801">
        <w:rPr>
          <w:rFonts w:ascii="Consolas" w:hAnsi="Consolas" w:cs="宋体"/>
          <w:color w:val="4078F2"/>
          <w:sz w:val="21"/>
          <w:szCs w:val="21"/>
        </w:rPr>
        <w:t>(net,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"model-{}".format(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))</w:t>
      </w:r>
    </w:p>
    <w:p w14:paraId="646B92DE" w14:textId="77777777" w:rsidR="00761801" w:rsidRDefault="00761801" w:rsidP="00761801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70" w:lineRule="atLeast"/>
        <w:rPr>
          <w:rFonts w:ascii="Consolas" w:hAnsi="Consolas"/>
          <w:color w:val="5C5C5C"/>
          <w:sz w:val="21"/>
          <w:szCs w:val="21"/>
        </w:rPr>
      </w:pPr>
      <w:proofErr w:type="gramStart"/>
      <w:r>
        <w:rPr>
          <w:rStyle w:val="hljs-selector-tag"/>
          <w:rFonts w:ascii="Consolas" w:hAnsi="Consolas"/>
          <w:color w:val="E45649"/>
          <w:sz w:val="21"/>
          <w:szCs w:val="21"/>
        </w:rPr>
        <w:t>train</w:t>
      </w:r>
      <w:r>
        <w:rPr>
          <w:rFonts w:ascii="Consolas" w:hAnsi="Consolas"/>
          <w:color w:val="5C5C5C"/>
          <w:sz w:val="21"/>
          <w:szCs w:val="21"/>
        </w:rPr>
        <w:t>(</w:t>
      </w:r>
      <w:proofErr w:type="gramEnd"/>
      <w:r>
        <w:rPr>
          <w:rFonts w:ascii="Consolas" w:hAnsi="Consolas"/>
          <w:color w:val="5C5C5C"/>
          <w:sz w:val="21"/>
          <w:szCs w:val="21"/>
        </w:rPr>
        <w:t>model, </w:t>
      </w:r>
      <w:proofErr w:type="spellStart"/>
      <w:r>
        <w:rPr>
          <w:rFonts w:ascii="Consolas" w:hAnsi="Consolas"/>
          <w:color w:val="5C5C5C"/>
          <w:sz w:val="21"/>
          <w:szCs w:val="21"/>
        </w:rPr>
        <w:t>train_iter</w:t>
      </w:r>
      <w:proofErr w:type="spellEnd"/>
      <w:r>
        <w:rPr>
          <w:rFonts w:ascii="Consolas" w:hAnsi="Consolas"/>
          <w:color w:val="5C5C5C"/>
          <w:sz w:val="21"/>
          <w:szCs w:val="21"/>
        </w:rPr>
        <w:t>, </w:t>
      </w:r>
      <w:proofErr w:type="spellStart"/>
      <w:r>
        <w:rPr>
          <w:rFonts w:ascii="Consolas" w:hAnsi="Consolas"/>
          <w:color w:val="5C5C5C"/>
          <w:sz w:val="21"/>
          <w:szCs w:val="21"/>
        </w:rPr>
        <w:t>test_iter</w:t>
      </w:r>
      <w:proofErr w:type="spellEnd"/>
      <w:r>
        <w:rPr>
          <w:rFonts w:ascii="Consolas" w:hAnsi="Consolas"/>
          <w:color w:val="5C5C5C"/>
          <w:sz w:val="21"/>
          <w:szCs w:val="21"/>
        </w:rPr>
        <w:t>, loss, </w:t>
      </w:r>
      <w:proofErr w:type="spellStart"/>
      <w:r>
        <w:rPr>
          <w:rFonts w:ascii="Consolas" w:hAnsi="Consolas"/>
          <w:color w:val="5C5C5C"/>
          <w:sz w:val="21"/>
          <w:szCs w:val="21"/>
        </w:rPr>
        <w:t>num_epochs</w:t>
      </w:r>
      <w:proofErr w:type="spellEnd"/>
      <w:r>
        <w:rPr>
          <w:rFonts w:ascii="Consolas" w:hAnsi="Consolas"/>
          <w:color w:val="5C5C5C"/>
          <w:sz w:val="21"/>
          <w:szCs w:val="21"/>
        </w:rPr>
        <w:t>, optimizer)</w:t>
      </w:r>
    </w:p>
    <w:p w14:paraId="1007E8A2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# </w:t>
      </w:r>
      <w:r w:rsidRPr="00761801">
        <w:rPr>
          <w:rFonts w:ascii="Consolas" w:hAnsi="Consolas" w:cs="宋体"/>
          <w:color w:val="5C5C5C"/>
          <w:sz w:val="21"/>
          <w:szCs w:val="21"/>
        </w:rPr>
        <w:t>加载模型</w:t>
      </w:r>
    </w:p>
    <w:p w14:paraId="1A744B52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C18401"/>
          <w:sz w:val="21"/>
          <w:szCs w:val="21"/>
        </w:rPr>
        <w:t>path</w:t>
      </w:r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50A14F"/>
          <w:sz w:val="21"/>
          <w:szCs w:val="21"/>
        </w:rPr>
        <w:t>"model-{}</w:t>
      </w:r>
      <w:proofErr w:type="gramStart"/>
      <w:r w:rsidRPr="00761801">
        <w:rPr>
          <w:rFonts w:ascii="Consolas" w:hAnsi="Consolas" w:cs="宋体"/>
          <w:color w:val="50A14F"/>
          <w:sz w:val="21"/>
          <w:szCs w:val="21"/>
        </w:rPr>
        <w:t>"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C18401"/>
          <w:sz w:val="21"/>
          <w:szCs w:val="21"/>
        </w:rPr>
        <w:t>format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7A7A52AA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model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torch.</w:t>
      </w:r>
      <w:r w:rsidRPr="00761801">
        <w:rPr>
          <w:rFonts w:ascii="Consolas" w:hAnsi="Consolas" w:cs="宋体"/>
          <w:color w:val="C18401"/>
          <w:sz w:val="21"/>
          <w:szCs w:val="21"/>
        </w:rPr>
        <w:t>load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C18401"/>
          <w:sz w:val="21"/>
          <w:szCs w:val="21"/>
        </w:rPr>
        <w:t>path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41C247B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5545BFA6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acc_sum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 n = </w:t>
      </w:r>
      <w:r w:rsidRPr="00761801">
        <w:rPr>
          <w:rFonts w:ascii="Consolas" w:hAnsi="Consolas" w:cs="宋体"/>
          <w:color w:val="986801"/>
          <w:sz w:val="21"/>
          <w:szCs w:val="21"/>
        </w:rPr>
        <w:t>0.0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</w:p>
    <w:p w14:paraId="6FD6156C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model.eval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0300D37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with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no_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grad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):</w:t>
      </w:r>
    </w:p>
    <w:p w14:paraId="51BC2543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X, y </w:t>
      </w:r>
      <w:r w:rsidRPr="00761801">
        <w:rPr>
          <w:rFonts w:ascii="Consolas" w:hAnsi="Consolas" w:cs="宋体"/>
          <w:color w:val="A626A4"/>
          <w:sz w:val="21"/>
          <w:szCs w:val="21"/>
        </w:rPr>
        <w:t>i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est_ite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:</w:t>
      </w:r>
    </w:p>
    <w:p w14:paraId="39EE5050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acc_sum += (model(X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).argmax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dim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 == y).float().sum().item()</w:t>
      </w:r>
    </w:p>
    <w:p w14:paraId="068BD6CC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n += </w:t>
      </w:r>
      <w:proofErr w:type="spellStart"/>
      <w:r w:rsidRPr="00761801">
        <w:rPr>
          <w:rFonts w:ascii="Consolas" w:hAnsi="Consolas" w:cs="宋体"/>
          <w:color w:val="C18401"/>
          <w:sz w:val="21"/>
          <w:szCs w:val="21"/>
        </w:rPr>
        <w:t>len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y)</w:t>
      </w:r>
    </w:p>
    <w:p w14:paraId="3DBBF965" w14:textId="77777777" w:rsidR="00761801" w:rsidRPr="00761801" w:rsidRDefault="00761801" w:rsidP="0076180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gramStart"/>
      <w:r w:rsidRPr="00761801">
        <w:rPr>
          <w:rFonts w:ascii="Consolas" w:hAnsi="Consolas" w:cs="宋体"/>
          <w:color w:val="C18401"/>
          <w:sz w:val="21"/>
          <w:szCs w:val="21"/>
        </w:rPr>
        <w:t>print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"</w:t>
      </w:r>
      <w:proofErr w:type="spellStart"/>
      <w:r w:rsidRPr="00761801">
        <w:rPr>
          <w:rFonts w:ascii="Consolas" w:hAnsi="Consolas" w:cs="宋体"/>
          <w:color w:val="50A14F"/>
          <w:sz w:val="21"/>
          <w:szCs w:val="21"/>
        </w:rPr>
        <w:t>test_acc</w:t>
      </w:r>
      <w:proofErr w:type="spellEnd"/>
      <w:r w:rsidRPr="00761801">
        <w:rPr>
          <w:rFonts w:ascii="Consolas" w:hAnsi="Consolas" w:cs="宋体"/>
          <w:color w:val="50A14F"/>
          <w:sz w:val="21"/>
          <w:szCs w:val="21"/>
        </w:rPr>
        <w:t>:"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acc_sum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/ n)</w:t>
      </w:r>
    </w:p>
    <w:p w14:paraId="38F4298E" w14:textId="7C73448B" w:rsidR="00761801" w:rsidRDefault="00761801" w:rsidP="00761801">
      <w:r>
        <w:rPr>
          <w:rFonts w:hint="eastAsia"/>
        </w:rPr>
        <w:t>结果：</w:t>
      </w:r>
    </w:p>
    <w:p w14:paraId="6D19815A" w14:textId="3C4039E4" w:rsidR="00761801" w:rsidRPr="00761801" w:rsidRDefault="00761801" w:rsidP="00761801">
      <w:pPr>
        <w:rPr>
          <w:rFonts w:hint="eastAsia"/>
        </w:rPr>
      </w:pPr>
      <w:r w:rsidRPr="00761801">
        <w:drawing>
          <wp:inline distT="0" distB="0" distL="0" distR="0" wp14:anchorId="06F9A836" wp14:editId="5664AB54">
            <wp:extent cx="5274310" cy="37934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EF1CB" w14:textId="77777777" w:rsidR="007B7635" w:rsidRDefault="007B7635" w:rsidP="007B7635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查阅关于卷积神经网络的资料，回答并完成下面的问题及练习：</w:t>
      </w:r>
    </w:p>
    <w:p w14:paraId="428EB6A3" w14:textId="6F0D871C" w:rsidR="007B7635" w:rsidRDefault="007B7635" w:rsidP="007B7635">
      <w:r>
        <w:rPr>
          <w:rFonts w:hint="eastAsia"/>
        </w:rPr>
        <w:t xml:space="preserve">  - </w:t>
      </w:r>
      <w:r>
        <w:rPr>
          <w:rFonts w:hint="eastAsia"/>
        </w:rPr>
        <w:t>什么是卷积核？</w:t>
      </w:r>
    </w:p>
    <w:p w14:paraId="750535F4" w14:textId="77A73FF7" w:rsidR="00761801" w:rsidRDefault="00761801" w:rsidP="007B7635">
      <w:pPr>
        <w:rPr>
          <w:rFonts w:hint="eastAsia"/>
        </w:rPr>
      </w:pPr>
      <w:r>
        <w:tab/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卷积核是一种用于对图像或其他数据进行局部加权求和的权重矩阵。它可以提取输入数据中的某些特征，例如边缘，纹理，形状等。卷积核的大小和形状可以根据不同的任务和目标进行选择。</w:t>
      </w:r>
    </w:p>
    <w:p w14:paraId="78016666" w14:textId="1FE16C4B" w:rsidR="007B7635" w:rsidRDefault="007B7635" w:rsidP="007B7635">
      <w:r>
        <w:rPr>
          <w:rFonts w:hint="eastAsia"/>
        </w:rPr>
        <w:t xml:space="preserve">  - </w:t>
      </w:r>
      <w:r>
        <w:rPr>
          <w:rFonts w:hint="eastAsia"/>
        </w:rPr>
        <w:t>为什么使用卷积核？</w:t>
      </w:r>
    </w:p>
    <w:p w14:paraId="260444DA" w14:textId="2FEAD0F8" w:rsidR="00761801" w:rsidRDefault="00761801" w:rsidP="00761801">
      <w:pPr>
        <w:ind w:firstLine="420"/>
        <w:rPr>
          <w:rFonts w:hint="eastAsia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lastRenderedPageBreak/>
        <w:t>卷积</w:t>
      </w:r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核可以</w:t>
      </w:r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提取输入数据中的某些特征，例如边缘，纹理，形状等。卷积核的大小和形状可以根据不同的任务和目标进行选择。</w:t>
      </w:r>
    </w:p>
    <w:p w14:paraId="68C2596E" w14:textId="77777777" w:rsidR="007B7635" w:rsidRPr="00586287" w:rsidRDefault="007B7635" w:rsidP="007B7635">
      <w:r>
        <w:rPr>
          <w:rFonts w:hint="eastAsia"/>
        </w:rPr>
        <w:t xml:space="preserve">  - </w:t>
      </w:r>
      <w:r>
        <w:rPr>
          <w:rFonts w:hint="eastAsia"/>
        </w:rPr>
        <w:t>利用经典的</w:t>
      </w:r>
      <w:r>
        <w:rPr>
          <w:rFonts w:hint="eastAsia"/>
        </w:rPr>
        <w:t>VGG</w:t>
      </w:r>
      <w:r>
        <w:rPr>
          <w:rFonts w:hint="eastAsia"/>
        </w:rPr>
        <w:t>网络结构对</w:t>
      </w:r>
      <w:proofErr w:type="spellStart"/>
      <w:r>
        <w:rPr>
          <w:rFonts w:hint="eastAsia"/>
        </w:rPr>
        <w:t>FashionMNIST</w:t>
      </w:r>
      <w:proofErr w:type="spellEnd"/>
      <w:r>
        <w:rPr>
          <w:rFonts w:hint="eastAsia"/>
        </w:rPr>
        <w:t>数据集进行分类</w:t>
      </w:r>
    </w:p>
    <w:p w14:paraId="6583406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VGG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网络</w:t>
      </w:r>
    </w:p>
    <w:p w14:paraId="774A57C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from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vision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import transforms</w:t>
      </w:r>
    </w:p>
    <w:p w14:paraId="7A175000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超参数</w:t>
      </w:r>
    </w:p>
    <w:p w14:paraId="6B650C0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batch_siz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64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批次大小</w:t>
      </w:r>
    </w:p>
    <w:p w14:paraId="1E8A73E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10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训练轮数</w:t>
      </w:r>
    </w:p>
    <w:p w14:paraId="408C5FC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earning_rat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01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学习率</w:t>
      </w:r>
    </w:p>
    <w:p w14:paraId="6442EB0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763F129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train_iter =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torch.utils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.data.DataLoader(train, batch_size=batch_size, shuffle=True, num_workers=num_workers)</w:t>
      </w:r>
    </w:p>
    <w:p w14:paraId="6CB8A9F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test_iter =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torch.utils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.data.DataLoader(test, batch_size=batch_size, shuffle=False, num_workers=num_workers)</w:t>
      </w:r>
    </w:p>
    <w:p w14:paraId="035CEEF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数据预处理</w:t>
      </w:r>
    </w:p>
    <w:p w14:paraId="1F47BD1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transform 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transforms.Compose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</w:p>
    <w:p w14:paraId="1E2EDD6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[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ransforms.ToTenso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),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将图片转换为张量</w:t>
      </w:r>
    </w:p>
    <w:p w14:paraId="06F0600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ransforms.Normaliz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(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5</w:t>
      </w:r>
      <w:r w:rsidRPr="00761801">
        <w:rPr>
          <w:rFonts w:ascii="Consolas" w:hAnsi="Consolas" w:cs="宋体"/>
          <w:color w:val="5C5C5C"/>
          <w:sz w:val="21"/>
          <w:szCs w:val="21"/>
        </w:rPr>
        <w:t>,), (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5</w:t>
      </w:r>
      <w:r w:rsidRPr="00761801">
        <w:rPr>
          <w:rFonts w:ascii="Consolas" w:hAnsi="Consolas" w:cs="宋体"/>
          <w:color w:val="5C5C5C"/>
          <w:sz w:val="21"/>
          <w:szCs w:val="21"/>
        </w:rPr>
        <w:t>,))]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将图片归一化到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[-1, 1]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区间</w:t>
      </w:r>
    </w:p>
    <w:p w14:paraId="4EA1D64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31A6F9F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类别标签</w:t>
      </w:r>
    </w:p>
    <w:p w14:paraId="6DCFBF09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classes = (</w:t>
      </w:r>
      <w:r w:rsidRPr="00761801">
        <w:rPr>
          <w:rFonts w:ascii="Consolas" w:hAnsi="Consolas" w:cs="宋体"/>
          <w:color w:val="50A14F"/>
          <w:sz w:val="21"/>
          <w:szCs w:val="21"/>
        </w:rPr>
        <w:t>'T-shirt/top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Trouser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Pullover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Dress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Coat'</w:t>
      </w:r>
      <w:r w:rsidRPr="00761801">
        <w:rPr>
          <w:rFonts w:ascii="Consolas" w:hAnsi="Consolas" w:cs="宋体"/>
          <w:color w:val="5C5C5C"/>
          <w:sz w:val="21"/>
          <w:szCs w:val="21"/>
        </w:rPr>
        <w:t>,</w:t>
      </w:r>
    </w:p>
    <w:p w14:paraId="55E09B5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</w:t>
      </w:r>
      <w:r w:rsidRPr="00761801">
        <w:rPr>
          <w:rFonts w:ascii="Consolas" w:hAnsi="Consolas" w:cs="宋体"/>
          <w:color w:val="50A14F"/>
          <w:sz w:val="21"/>
          <w:szCs w:val="21"/>
        </w:rPr>
        <w:t>'Sandal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Shirt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Sneaker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Bag'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50A14F"/>
          <w:sz w:val="21"/>
          <w:szCs w:val="21"/>
        </w:rPr>
        <w:t>'Ankle boot'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24B4B8D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4424E91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VGG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网络结构</w:t>
      </w:r>
    </w:p>
    <w:p w14:paraId="570E623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class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gramStart"/>
      <w:r w:rsidRPr="00761801">
        <w:rPr>
          <w:rFonts w:ascii="Consolas" w:hAnsi="Consolas" w:cs="宋体"/>
          <w:color w:val="C18401"/>
          <w:sz w:val="21"/>
          <w:szCs w:val="21"/>
        </w:rPr>
        <w:t>VGG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End"/>
      <w:r w:rsidRPr="00761801">
        <w:rPr>
          <w:rFonts w:ascii="Consolas" w:hAnsi="Consolas" w:cs="宋体"/>
          <w:color w:val="C18401"/>
          <w:sz w:val="21"/>
          <w:szCs w:val="21"/>
        </w:rPr>
        <w:t>torch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C18401"/>
          <w:sz w:val="21"/>
          <w:szCs w:val="21"/>
        </w:rPr>
        <w:t>nn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C18401"/>
          <w:sz w:val="21"/>
          <w:szCs w:val="21"/>
        </w:rPr>
        <w:t>Modul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):</w:t>
      </w:r>
    </w:p>
    <w:p w14:paraId="5DDB539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4078F2"/>
          <w:sz w:val="21"/>
          <w:szCs w:val="21"/>
        </w:rPr>
        <w:t>__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init</w:t>
      </w:r>
      <w:proofErr w:type="spellEnd"/>
      <w:r w:rsidRPr="00761801">
        <w:rPr>
          <w:rFonts w:ascii="Consolas" w:hAnsi="Consolas" w:cs="宋体"/>
          <w:color w:val="4078F2"/>
          <w:sz w:val="21"/>
          <w:szCs w:val="21"/>
        </w:rPr>
        <w:t>__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):</w:t>
      </w:r>
    </w:p>
    <w:p w14:paraId="42229FB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uper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VGG,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).__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init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_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45573EB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卷积层，使用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3x3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卷积核，步长为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1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，填充为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1</w:t>
      </w:r>
    </w:p>
    <w:p w14:paraId="3F0D2A7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1_1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64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77234EC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1_2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64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64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20930F6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2_1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64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128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44C3934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2_2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128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128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1DF6CE7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3_1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128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205C38E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3_2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0CFF9ED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3_3 = torch.nn.Conv2d(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padding=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457D0B99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</w:t>
      </w:r>
      <w:proofErr w:type="gram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池化层</w:t>
      </w:r>
      <w:proofErr w:type="gram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，使用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2x2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最大池化，步长为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2</w:t>
      </w:r>
    </w:p>
    <w:p w14:paraId="6932CB9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pool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 = torch.nn.MaxPool2d(</w:t>
      </w:r>
      <w:r w:rsidRPr="00761801">
        <w:rPr>
          <w:rFonts w:ascii="Consolas" w:hAnsi="Consolas" w:cs="宋体"/>
          <w:color w:val="986801"/>
          <w:sz w:val="21"/>
          <w:szCs w:val="21"/>
        </w:rPr>
        <w:t>2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2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5CB945F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proofErr w:type="gram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全</w:t>
      </w:r>
      <w:proofErr w:type="gram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连接层，使用</w:t>
      </w:r>
      <w:proofErr w:type="spell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ReLU</w:t>
      </w:r>
      <w:proofErr w:type="spell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激活函数和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Dropout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正则化</w:t>
      </w:r>
    </w:p>
    <w:p w14:paraId="4ABE9E20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1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Linear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 *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 *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4096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0DC519B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2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Linear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409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4096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5D77CD5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3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Linear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4096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10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580CFF88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nn.ReLU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05B3F37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lastRenderedPageBreak/>
        <w:t>       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dropout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nn.Dropout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5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638F63F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EFA9E6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de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gramStart"/>
      <w:r w:rsidRPr="00761801">
        <w:rPr>
          <w:rFonts w:ascii="Consolas" w:hAnsi="Consolas" w:cs="宋体"/>
          <w:color w:val="4078F2"/>
          <w:sz w:val="21"/>
          <w:szCs w:val="21"/>
        </w:rPr>
        <w:t>forward</w:t>
      </w:r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gramEnd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, x):</w:t>
      </w:r>
    </w:p>
    <w:p w14:paraId="3F9B743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前向传播过程</w:t>
      </w:r>
    </w:p>
    <w:p w14:paraId="49C62E8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1_1(x))</w:t>
      </w:r>
    </w:p>
    <w:p w14:paraId="52F4EFD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1_2(x))</w:t>
      </w:r>
    </w:p>
    <w:p w14:paraId="19A2581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pool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x)</w:t>
      </w:r>
    </w:p>
    <w:p w14:paraId="041B02D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2_1(x))</w:t>
      </w:r>
    </w:p>
    <w:p w14:paraId="1B47BAD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2_2(x))</w:t>
      </w:r>
    </w:p>
    <w:p w14:paraId="29D74BF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pool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x)</w:t>
      </w:r>
    </w:p>
    <w:p w14:paraId="438AA46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3_1(x))</w:t>
      </w:r>
    </w:p>
    <w:p w14:paraId="38D2543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3_2(x))</w:t>
      </w:r>
    </w:p>
    <w:p w14:paraId="77F6B14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conv3_3(x))</w:t>
      </w:r>
    </w:p>
    <w:p w14:paraId="4DFBDA1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pool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x)</w:t>
      </w:r>
    </w:p>
    <w:p w14:paraId="51E99FF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x.view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-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256</w:t>
      </w:r>
      <w:r w:rsidRPr="00761801">
        <w:rPr>
          <w:rFonts w:ascii="Consolas" w:hAnsi="Consolas" w:cs="宋体"/>
          <w:color w:val="5C5C5C"/>
          <w:sz w:val="21"/>
          <w:szCs w:val="21"/>
        </w:rPr>
        <w:t> *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 * </w:t>
      </w:r>
      <w:r w:rsidRPr="00761801">
        <w:rPr>
          <w:rFonts w:ascii="Consolas" w:hAnsi="Consolas" w:cs="宋体"/>
          <w:color w:val="986801"/>
          <w:sz w:val="21"/>
          <w:szCs w:val="21"/>
        </w:rPr>
        <w:t>3</w:t>
      </w:r>
      <w:r w:rsidRPr="00761801">
        <w:rPr>
          <w:rFonts w:ascii="Consolas" w:hAnsi="Consolas" w:cs="宋体"/>
          <w:color w:val="5C5C5C"/>
          <w:sz w:val="21"/>
          <w:szCs w:val="21"/>
        </w:rPr>
        <w:t>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将特征图展平为一维向量</w:t>
      </w:r>
    </w:p>
    <w:p w14:paraId="0AAA556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dropout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1(x)))</w:t>
      </w:r>
    </w:p>
    <w:p w14:paraId="439BB46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proofErr w:type="spellStart"/>
      <w:proofErr w:type="gram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dropout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relu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2(x)))</w:t>
      </w:r>
    </w:p>
    <w:p w14:paraId="4765892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x = </w:t>
      </w:r>
      <w:r w:rsidRPr="00761801">
        <w:rPr>
          <w:rFonts w:ascii="Consolas" w:hAnsi="Consolas" w:cs="宋体"/>
          <w:color w:val="A626A4"/>
          <w:sz w:val="21"/>
          <w:szCs w:val="21"/>
        </w:rPr>
        <w:t>self</w:t>
      </w:r>
      <w:r w:rsidRPr="00761801">
        <w:rPr>
          <w:rFonts w:ascii="Consolas" w:hAnsi="Consolas" w:cs="宋体"/>
          <w:color w:val="5C5C5C"/>
          <w:sz w:val="21"/>
          <w:szCs w:val="21"/>
        </w:rPr>
        <w:t>.fc3(x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不需要激活函数，因为后面会用交叉</w:t>
      </w:r>
      <w:proofErr w:type="gram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熵</w:t>
      </w:r>
      <w:proofErr w:type="gram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损失函数</w:t>
      </w:r>
    </w:p>
    <w:p w14:paraId="1D4C331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return</w:t>
      </w:r>
      <w:r w:rsidRPr="00761801">
        <w:rPr>
          <w:rFonts w:ascii="Consolas" w:hAnsi="Consolas" w:cs="宋体"/>
          <w:color w:val="5C5C5C"/>
          <w:sz w:val="21"/>
          <w:szCs w:val="21"/>
        </w:rPr>
        <w:t> x</w:t>
      </w:r>
    </w:p>
    <w:p w14:paraId="0F5054C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17D1B10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创建网络实例</w:t>
      </w:r>
    </w:p>
    <w:p w14:paraId="62807B9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device =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torch.device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50A14F"/>
          <w:sz w:val="21"/>
          <w:szCs w:val="21"/>
        </w:rPr>
        <w:t>"cuda:0"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A626A4"/>
          <w:sz w:val="21"/>
          <w:szCs w:val="21"/>
        </w:rPr>
        <w:t>if</w:t>
      </w:r>
      <w:r w:rsidRPr="00761801">
        <w:rPr>
          <w:rFonts w:ascii="Consolas" w:hAnsi="Consolas" w:cs="宋体"/>
          <w:color w:val="5C5C5C"/>
          <w:sz w:val="21"/>
          <w:szCs w:val="21"/>
        </w:rPr>
        <w:t> torch.cuda.is_available() </w:t>
      </w:r>
      <w:r w:rsidRPr="00761801">
        <w:rPr>
          <w:rFonts w:ascii="Consolas" w:hAnsi="Consolas" w:cs="宋体"/>
          <w:color w:val="A626A4"/>
          <w:sz w:val="21"/>
          <w:szCs w:val="21"/>
        </w:rPr>
        <w:t>else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color w:val="50A14F"/>
          <w:sz w:val="21"/>
          <w:szCs w:val="21"/>
        </w:rPr>
        <w:t>"cpu"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7611E58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net = VGG().to(device)</w:t>
      </w:r>
    </w:p>
    <w:p w14:paraId="279E990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A614B2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518C038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定义损失函数和优化器，使用交叉</w:t>
      </w:r>
      <w:proofErr w:type="gram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熵</w:t>
      </w:r>
      <w:proofErr w:type="gram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损失函数和随机梯度下降优化器</w:t>
      </w:r>
    </w:p>
    <w:p w14:paraId="0371653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criterion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n.CrossEntropyLoss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304571E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optimizer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optim.SGD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net.parameters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=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earning_rat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</w:t>
      </w:r>
    </w:p>
    <w:p w14:paraId="7330AE1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          momentum=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9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2D92D6F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754E517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训练网络</w:t>
      </w:r>
    </w:p>
    <w:p w14:paraId="589947B5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A626A4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epoch </w:t>
      </w:r>
      <w:r w:rsidRPr="00761801">
        <w:rPr>
          <w:rFonts w:ascii="Consolas" w:hAnsi="Consolas" w:cs="宋体"/>
          <w:color w:val="A626A4"/>
          <w:sz w:val="21"/>
          <w:szCs w:val="21"/>
        </w:rPr>
        <w:t>in</w:t>
      </w:r>
      <w:r w:rsidRPr="00761801">
        <w:rPr>
          <w:rFonts w:ascii="Consolas" w:hAnsi="Consolas" w:cs="宋体"/>
          <w:color w:val="5C5C5C"/>
          <w:sz w:val="21"/>
          <w:szCs w:val="21"/>
        </w:rPr>
        <w:t> range(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num_epoch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):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遍历数据集多次</w:t>
      </w:r>
    </w:p>
    <w:p w14:paraId="0B60CB3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1B5FC18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running_los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记录累计损失</w:t>
      </w:r>
    </w:p>
    <w:p w14:paraId="438F8699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i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 data </w:t>
      </w:r>
      <w:r w:rsidRPr="00761801">
        <w:rPr>
          <w:rFonts w:ascii="Consolas" w:hAnsi="Consolas" w:cs="宋体"/>
          <w:color w:val="A626A4"/>
          <w:sz w:val="21"/>
          <w:szCs w:val="21"/>
        </w:rPr>
        <w:t>in</w:t>
      </w:r>
      <w:r w:rsidRPr="00761801">
        <w:rPr>
          <w:rFonts w:ascii="Consolas" w:hAnsi="Consolas" w:cs="宋体"/>
          <w:color w:val="5C5C5C"/>
          <w:sz w:val="21"/>
          <w:szCs w:val="21"/>
        </w:rPr>
        <w:t> enumerate(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rain_iter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):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遍历批次数据</w:t>
      </w:r>
    </w:p>
    <w:p w14:paraId="742B6469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获取输入数据和标签</w:t>
      </w:r>
    </w:p>
    <w:p w14:paraId="3FB7FF4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inputs, labels = data</w:t>
      </w:r>
    </w:p>
    <w:p w14:paraId="10C8959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inputs, labels = inputs.to(device), labels.to(device)</w:t>
      </w:r>
    </w:p>
    <w:p w14:paraId="7A1EA88D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将梯度清零</w:t>
      </w:r>
    </w:p>
    <w:p w14:paraId="0535110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optimizer.zero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_grad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5FD9F681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47D293F8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前向传播，反向传播，优化参数</w:t>
      </w:r>
    </w:p>
    <w:p w14:paraId="74837A84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outputs = net(inputs)</w:t>
      </w:r>
    </w:p>
    <w:p w14:paraId="73000998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lastRenderedPageBreak/>
        <w:t>        loss =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criterion(</w:t>
      </w:r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outputs, labels)</w:t>
      </w:r>
    </w:p>
    <w:p w14:paraId="637CFEEF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loss.backward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4D4CF44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optimizer.step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1C437539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62F4DF1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打印统计信息</w:t>
      </w:r>
    </w:p>
    <w:p w14:paraId="671FC8A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running_los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+= </w:t>
      </w:r>
      <w:proofErr w:type="spellStart"/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loss.item</w:t>
      </w:r>
      <w:proofErr w:type="spellEnd"/>
      <w:proofErr w:type="gramEnd"/>
      <w:r w:rsidRPr="00761801">
        <w:rPr>
          <w:rFonts w:ascii="Consolas" w:hAnsi="Consolas" w:cs="宋体"/>
          <w:color w:val="5C5C5C"/>
          <w:sz w:val="21"/>
          <w:szCs w:val="21"/>
        </w:rPr>
        <w:t>()</w:t>
      </w:r>
    </w:p>
    <w:p w14:paraId="4961913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A626A4"/>
          <w:sz w:val="21"/>
          <w:szCs w:val="21"/>
        </w:rPr>
        <w:t>if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i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% </w:t>
      </w:r>
      <w:r w:rsidRPr="00761801">
        <w:rPr>
          <w:rFonts w:ascii="Consolas" w:hAnsi="Consolas" w:cs="宋体"/>
          <w:color w:val="986801"/>
          <w:sz w:val="21"/>
          <w:szCs w:val="21"/>
        </w:rPr>
        <w:t>200</w:t>
      </w:r>
      <w:r w:rsidRPr="00761801">
        <w:rPr>
          <w:rFonts w:ascii="Consolas" w:hAnsi="Consolas" w:cs="宋体"/>
          <w:color w:val="5C5C5C"/>
          <w:sz w:val="21"/>
          <w:szCs w:val="21"/>
        </w:rPr>
        <w:t> == </w:t>
      </w:r>
      <w:r w:rsidRPr="00761801">
        <w:rPr>
          <w:rFonts w:ascii="Consolas" w:hAnsi="Consolas" w:cs="宋体"/>
          <w:color w:val="986801"/>
          <w:sz w:val="21"/>
          <w:szCs w:val="21"/>
        </w:rPr>
        <w:t>199</w:t>
      </w:r>
      <w:r w:rsidRPr="00761801">
        <w:rPr>
          <w:rFonts w:ascii="Consolas" w:hAnsi="Consolas" w:cs="宋体"/>
          <w:color w:val="5C5C5C"/>
          <w:sz w:val="21"/>
          <w:szCs w:val="21"/>
        </w:rPr>
        <w:t>:   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每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200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个批次打印一次平均损失值</w:t>
      </w:r>
    </w:p>
    <w:p w14:paraId="3F0C25E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print(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'[%d, %5d] loss: %.3f'</w:t>
      </w:r>
      <w:r w:rsidRPr="00761801">
        <w:rPr>
          <w:rFonts w:ascii="Consolas" w:hAnsi="Consolas" w:cs="宋体"/>
          <w:color w:val="5C5C5C"/>
          <w:sz w:val="21"/>
          <w:szCs w:val="21"/>
        </w:rPr>
        <w:t> %</w:t>
      </w:r>
    </w:p>
    <w:p w14:paraId="5016B043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      (epoch +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i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+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running_los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/ </w:t>
      </w:r>
      <w:r w:rsidRPr="00761801">
        <w:rPr>
          <w:rFonts w:ascii="Consolas" w:hAnsi="Consolas" w:cs="宋体"/>
          <w:color w:val="986801"/>
          <w:sz w:val="21"/>
          <w:szCs w:val="21"/>
        </w:rPr>
        <w:t>200</w:t>
      </w:r>
      <w:r w:rsidRPr="00761801">
        <w:rPr>
          <w:rFonts w:ascii="Consolas" w:hAnsi="Consolas" w:cs="宋体"/>
          <w:color w:val="5C5C5C"/>
          <w:sz w:val="21"/>
          <w:szCs w:val="21"/>
        </w:rPr>
        <w:t>))</w:t>
      </w:r>
    </w:p>
    <w:p w14:paraId="1174CDAA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   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running_loss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 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.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</w:p>
    <w:p w14:paraId="4902A5A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5991E8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print(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'Finished Training'</w:t>
      </w:r>
      <w:r w:rsidRPr="00761801">
        <w:rPr>
          <w:rFonts w:ascii="Consolas" w:hAnsi="Consolas" w:cs="宋体"/>
          <w:color w:val="5C5C5C"/>
          <w:sz w:val="21"/>
          <w:szCs w:val="21"/>
        </w:rPr>
        <w:t>)</w:t>
      </w:r>
    </w:p>
    <w:p w14:paraId="5E340ED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0E2AD927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测试网络在测试集上的表现</w:t>
      </w:r>
    </w:p>
    <w:p w14:paraId="1CD96EB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correct 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记录正确分类的数量</w:t>
      </w:r>
    </w:p>
    <w:p w14:paraId="5C79D34C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total = 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记录总数量</w:t>
      </w:r>
    </w:p>
    <w:p w14:paraId="48AC02D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with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no_grad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):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不需要计算梯度</w:t>
      </w:r>
    </w:p>
    <w:p w14:paraId="09F6ECF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A626A4"/>
          <w:sz w:val="21"/>
          <w:szCs w:val="21"/>
        </w:rPr>
        <w:t>for</w:t>
      </w:r>
      <w:r w:rsidRPr="00761801">
        <w:rPr>
          <w:rFonts w:ascii="Consolas" w:hAnsi="Consolas" w:cs="宋体"/>
          <w:color w:val="5C5C5C"/>
          <w:sz w:val="21"/>
          <w:szCs w:val="21"/>
        </w:rPr>
        <w:t> data </w:t>
      </w:r>
      <w:r w:rsidRPr="00761801">
        <w:rPr>
          <w:rFonts w:ascii="Consolas" w:hAnsi="Consolas" w:cs="宋体"/>
          <w:color w:val="A626A4"/>
          <w:sz w:val="21"/>
          <w:szCs w:val="21"/>
        </w:rPr>
        <w:t>in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proofErr w:type="spellStart"/>
      <w:r w:rsidRPr="00761801">
        <w:rPr>
          <w:rFonts w:ascii="Consolas" w:hAnsi="Consolas" w:cs="宋体"/>
          <w:color w:val="4078F2"/>
          <w:sz w:val="21"/>
          <w:szCs w:val="21"/>
        </w:rPr>
        <w:t>test_iter</w:t>
      </w:r>
      <w:proofErr w:type="spellEnd"/>
      <w:r w:rsidRPr="00761801">
        <w:rPr>
          <w:rFonts w:ascii="Consolas" w:hAnsi="Consolas" w:cs="宋体"/>
          <w:color w:val="4078F2"/>
          <w:sz w:val="21"/>
          <w:szCs w:val="21"/>
        </w:rPr>
        <w:t>:</w:t>
      </w:r>
      <w:r w:rsidRPr="00761801">
        <w:rPr>
          <w:rFonts w:ascii="Consolas" w:hAnsi="Consolas" w:cs="宋体"/>
          <w:color w:val="5C5C5C"/>
          <w:sz w:val="21"/>
          <w:szCs w:val="21"/>
        </w:rPr>
        <w:t>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遍历测试集数据</w:t>
      </w:r>
    </w:p>
    <w:p w14:paraId="60ECC1C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images, labels = data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获取输入数据和标签</w:t>
      </w:r>
    </w:p>
    <w:p w14:paraId="75D2BC2B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outputs = net(images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前向传播得到输出结果</w:t>
      </w:r>
    </w:p>
    <w:p w14:paraId="3089A566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</w:t>
      </w:r>
      <w:r w:rsidRPr="00761801">
        <w:rPr>
          <w:rFonts w:ascii="Consolas" w:hAnsi="Consolas" w:cs="宋体"/>
          <w:color w:val="986801"/>
          <w:sz w:val="21"/>
          <w:szCs w:val="21"/>
        </w:rPr>
        <w:t>_</w:t>
      </w:r>
      <w:r w:rsidRPr="00761801">
        <w:rPr>
          <w:rFonts w:ascii="Consolas" w:hAnsi="Consolas" w:cs="宋体"/>
          <w:color w:val="5C5C5C"/>
          <w:sz w:val="21"/>
          <w:szCs w:val="21"/>
        </w:rPr>
        <w:t>, predicted 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torch.max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outputs.data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, </w:t>
      </w:r>
      <w:r w:rsidRPr="00761801">
        <w:rPr>
          <w:rFonts w:ascii="Consolas" w:hAnsi="Consolas" w:cs="宋体"/>
          <w:color w:val="986801"/>
          <w:sz w:val="21"/>
          <w:szCs w:val="21"/>
        </w:rPr>
        <w:t>1</w:t>
      </w:r>
      <w:r w:rsidRPr="00761801">
        <w:rPr>
          <w:rFonts w:ascii="Consolas" w:hAnsi="Consolas" w:cs="宋体"/>
          <w:color w:val="5C5C5C"/>
          <w:sz w:val="21"/>
          <w:szCs w:val="21"/>
        </w:rPr>
        <w:t>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获取预测类别（最大</w:t>
      </w:r>
      <w:proofErr w:type="gramStart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值所在</w:t>
      </w:r>
      <w:proofErr w:type="gramEnd"/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位置）</w:t>
      </w:r>
    </w:p>
    <w:p w14:paraId="2B9B0390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total += </w:t>
      </w:r>
      <w:proofErr w:type="spellStart"/>
      <w:r w:rsidRPr="00761801">
        <w:rPr>
          <w:rFonts w:ascii="Consolas" w:hAnsi="Consolas" w:cs="宋体"/>
          <w:color w:val="5C5C5C"/>
          <w:sz w:val="21"/>
          <w:szCs w:val="21"/>
        </w:rPr>
        <w:t>labels.size</w:t>
      </w:r>
      <w:proofErr w:type="spellEnd"/>
      <w:r w:rsidRPr="00761801">
        <w:rPr>
          <w:rFonts w:ascii="Consolas" w:hAnsi="Consolas" w:cs="宋体"/>
          <w:color w:val="5C5C5C"/>
          <w:sz w:val="21"/>
          <w:szCs w:val="21"/>
        </w:rPr>
        <w:t>(</w:t>
      </w:r>
      <w:r w:rsidRPr="00761801">
        <w:rPr>
          <w:rFonts w:ascii="Consolas" w:hAnsi="Consolas" w:cs="宋体"/>
          <w:color w:val="986801"/>
          <w:sz w:val="21"/>
          <w:szCs w:val="21"/>
        </w:rPr>
        <w:t>0</w:t>
      </w:r>
      <w:r w:rsidRPr="00761801">
        <w:rPr>
          <w:rFonts w:ascii="Consolas" w:hAnsi="Consolas" w:cs="宋体"/>
          <w:color w:val="5C5C5C"/>
          <w:sz w:val="21"/>
          <w:szCs w:val="21"/>
        </w:rPr>
        <w:t>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更新总数量（批次大小）</w:t>
      </w:r>
    </w:p>
    <w:p w14:paraId="74E4660E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    correct += (predicted == labels).sum().item(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更新正确分类的数量（判断预测类别与真实标签是否相等）</w:t>
      </w:r>
    </w:p>
    <w:p w14:paraId="792C108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</w:p>
    <w:p w14:paraId="2A823AF2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proofErr w:type="gramStart"/>
      <w:r w:rsidRPr="00761801">
        <w:rPr>
          <w:rFonts w:ascii="Consolas" w:hAnsi="Consolas" w:cs="宋体"/>
          <w:color w:val="5C5C5C"/>
          <w:sz w:val="21"/>
          <w:szCs w:val="21"/>
        </w:rPr>
        <w:t>print(</w:t>
      </w:r>
      <w:proofErr w:type="gramEnd"/>
      <w:r w:rsidRPr="00761801">
        <w:rPr>
          <w:rFonts w:ascii="Consolas" w:hAnsi="Consolas" w:cs="宋体"/>
          <w:color w:val="50A14F"/>
          <w:sz w:val="21"/>
          <w:szCs w:val="21"/>
        </w:rPr>
        <w:t>'Accuracy of the network on the test images: %d %%'</w:t>
      </w:r>
      <w:r w:rsidRPr="00761801">
        <w:rPr>
          <w:rFonts w:ascii="Consolas" w:hAnsi="Consolas" w:cs="宋体"/>
          <w:color w:val="5C5C5C"/>
          <w:sz w:val="21"/>
          <w:szCs w:val="21"/>
        </w:rPr>
        <w:t> % (</w:t>
      </w:r>
    </w:p>
    <w:p w14:paraId="611C2928" w14:textId="77777777" w:rsidR="00761801" w:rsidRPr="00761801" w:rsidRDefault="00761801" w:rsidP="00761801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70" w:lineRule="atLeast"/>
        <w:jc w:val="left"/>
        <w:rPr>
          <w:rFonts w:ascii="Consolas" w:hAnsi="Consolas" w:cs="宋体"/>
          <w:color w:val="5C5C5C"/>
          <w:sz w:val="21"/>
          <w:szCs w:val="21"/>
        </w:rPr>
      </w:pPr>
      <w:r w:rsidRPr="00761801">
        <w:rPr>
          <w:rFonts w:ascii="Consolas" w:hAnsi="Consolas" w:cs="宋体"/>
          <w:color w:val="5C5C5C"/>
          <w:sz w:val="21"/>
          <w:szCs w:val="21"/>
        </w:rPr>
        <w:t>    </w:t>
      </w:r>
      <w:r w:rsidRPr="00761801">
        <w:rPr>
          <w:rFonts w:ascii="Consolas" w:hAnsi="Consolas" w:cs="宋体"/>
          <w:color w:val="986801"/>
          <w:sz w:val="21"/>
          <w:szCs w:val="21"/>
        </w:rPr>
        <w:t>100</w:t>
      </w:r>
      <w:r w:rsidRPr="00761801">
        <w:rPr>
          <w:rFonts w:ascii="Consolas" w:hAnsi="Consolas" w:cs="宋体"/>
          <w:color w:val="5C5C5C"/>
          <w:sz w:val="21"/>
          <w:szCs w:val="21"/>
        </w:rPr>
        <w:t> * correct / total))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# </w:t>
      </w:r>
      <w:r w:rsidRPr="00761801">
        <w:rPr>
          <w:rFonts w:ascii="Consolas" w:hAnsi="Consolas" w:cs="宋体"/>
          <w:i/>
          <w:iCs/>
          <w:color w:val="A0A1A7"/>
          <w:sz w:val="21"/>
          <w:szCs w:val="21"/>
        </w:rPr>
        <w:t>打印准确率（百分比形式）</w:t>
      </w:r>
    </w:p>
    <w:p w14:paraId="02EDACE7" w14:textId="7E252073" w:rsidR="007B7635" w:rsidRDefault="00761801" w:rsidP="007B7635">
      <w:r>
        <w:rPr>
          <w:rFonts w:hint="eastAsia"/>
        </w:rPr>
        <w:t>结果：</w:t>
      </w:r>
    </w:p>
    <w:p w14:paraId="715ADC80" w14:textId="7076150A" w:rsidR="00761801" w:rsidRPr="00761801" w:rsidRDefault="00761801" w:rsidP="007B7635">
      <w:pPr>
        <w:rPr>
          <w:rFonts w:hint="eastAsia"/>
        </w:rPr>
      </w:pPr>
      <w:r w:rsidRPr="00761801">
        <w:drawing>
          <wp:inline distT="0" distB="0" distL="0" distR="0" wp14:anchorId="7D120C3A" wp14:editId="6C9646D3">
            <wp:extent cx="5274310" cy="283781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C885" w14:textId="067836A9" w:rsidR="00CA5B6C" w:rsidRDefault="0022257B" w:rsidP="005210DB">
      <w:pPr>
        <w:pStyle w:val="2"/>
      </w:pPr>
      <w:r>
        <w:rPr>
          <w:rFonts w:hint="eastAsia"/>
        </w:rPr>
        <w:lastRenderedPageBreak/>
        <w:t>六</w:t>
      </w:r>
      <w:r w:rsidR="005210DB">
        <w:rPr>
          <w:rFonts w:hint="eastAsia"/>
        </w:rPr>
        <w:t>、个人感想</w:t>
      </w:r>
    </w:p>
    <w:p w14:paraId="151A0A9F" w14:textId="1F355289" w:rsidR="00761801" w:rsidRDefault="00761801" w:rsidP="00BA1D6A">
      <w:pPr>
        <w:ind w:firstLine="420"/>
        <w:rPr>
          <w:rFonts w:hint="eastAsia"/>
        </w:rPr>
      </w:pPr>
      <w:r>
        <w:rPr>
          <w:rFonts w:hint="eastAsia"/>
        </w:rPr>
        <w:t>通过本次实验，我对神经网络的基本原理和使用方法有了更深入的理解和掌握。我学会了使用</w:t>
      </w:r>
      <w:proofErr w:type="spellStart"/>
      <w:r>
        <w:rPr>
          <w:rFonts w:hint="eastAsia"/>
        </w:rPr>
        <w:t>pytorch</w:t>
      </w:r>
      <w:proofErr w:type="spellEnd"/>
      <w:r>
        <w:rPr>
          <w:rFonts w:hint="eastAsia"/>
        </w:rPr>
        <w:t>这个强大的深度学习框架，利用神经网络对</w:t>
      </w:r>
      <w:proofErr w:type="spellStart"/>
      <w:r>
        <w:rPr>
          <w:rFonts w:hint="eastAsia"/>
        </w:rPr>
        <w:t>FashionMNIST</w:t>
      </w:r>
      <w:proofErr w:type="spellEnd"/>
      <w:r>
        <w:rPr>
          <w:rFonts w:hint="eastAsia"/>
        </w:rPr>
        <w:t>数据集进行分类。我了解了不同的激活函数的特点和作用，以及如何计算它们的导数值。我还掌握了</w:t>
      </w:r>
      <w:r>
        <w:rPr>
          <w:rFonts w:hint="eastAsia"/>
        </w:rPr>
        <w:t>VGG</w:t>
      </w:r>
      <w:r>
        <w:rPr>
          <w:rFonts w:hint="eastAsia"/>
        </w:rPr>
        <w:t>网络的结构和原理，以及如何利用它对图像数据进行特征提取和分类。我发现</w:t>
      </w:r>
      <w:r>
        <w:rPr>
          <w:rFonts w:hint="eastAsia"/>
        </w:rPr>
        <w:t>VGG</w:t>
      </w:r>
      <w:r>
        <w:rPr>
          <w:rFonts w:hint="eastAsia"/>
        </w:rPr>
        <w:t>网络在</w:t>
      </w:r>
      <w:proofErr w:type="spellStart"/>
      <w:r>
        <w:rPr>
          <w:rFonts w:hint="eastAsia"/>
        </w:rPr>
        <w:t>FashionMNIST</w:t>
      </w:r>
      <w:proofErr w:type="spellEnd"/>
      <w:r>
        <w:rPr>
          <w:rFonts w:hint="eastAsia"/>
        </w:rPr>
        <w:t>数据集上有很好的表现，达到了</w:t>
      </w:r>
      <w:r>
        <w:rPr>
          <w:rFonts w:hint="eastAsia"/>
        </w:rPr>
        <w:t>90%</w:t>
      </w:r>
      <w:r>
        <w:rPr>
          <w:rFonts w:hint="eastAsia"/>
        </w:rPr>
        <w:t>以上的准确率。我认为这是因为</w:t>
      </w:r>
      <w:r>
        <w:rPr>
          <w:rFonts w:hint="eastAsia"/>
        </w:rPr>
        <w:t>VGG</w:t>
      </w:r>
      <w:r>
        <w:rPr>
          <w:rFonts w:hint="eastAsia"/>
        </w:rPr>
        <w:t>网络使用了多个重复的卷积层和池化层，能够有效地提取图像中的不同层次的特征，从而提高分类效果。我还尝试了将模型放到</w:t>
      </w:r>
      <w:r>
        <w:rPr>
          <w:rFonts w:hint="eastAsia"/>
        </w:rPr>
        <w:t>GPU</w:t>
      </w:r>
      <w:r>
        <w:rPr>
          <w:rFonts w:hint="eastAsia"/>
        </w:rPr>
        <w:t>上运行，发现速度有明显的提升，这说明</w:t>
      </w:r>
      <w:r>
        <w:rPr>
          <w:rFonts w:hint="eastAsia"/>
        </w:rPr>
        <w:t>GPU</w:t>
      </w:r>
      <w:r>
        <w:rPr>
          <w:rFonts w:hint="eastAsia"/>
        </w:rPr>
        <w:t>能够加速神经网络的计算过程。</w:t>
      </w:r>
    </w:p>
    <w:p w14:paraId="192F95C6" w14:textId="23162126" w:rsidR="00BB6F92" w:rsidRPr="00761801" w:rsidRDefault="00761801" w:rsidP="00BA1D6A">
      <w:pPr>
        <w:ind w:firstLine="420"/>
        <w:rPr>
          <w:rFonts w:hint="eastAsia"/>
        </w:rPr>
      </w:pPr>
      <w:r>
        <w:rPr>
          <w:rFonts w:hint="eastAsia"/>
        </w:rPr>
        <w:t>通过本次实验，我不仅收获了知识和技能，还培养了我的动手能力和创新思维。我感受到了神经网络在图像分类等领域的强大应用价值，也激发了我对深度学习的兴趣和热情。我希望在今后的学习中，能够继续探索神经网络的更多知识和应用，为人工智能领域做出贡献。</w:t>
      </w:r>
    </w:p>
    <w:sectPr w:rsidR="00BB6F92" w:rsidRPr="007618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EBC14" w14:textId="77777777" w:rsidR="007A2FB7" w:rsidRDefault="007A2FB7">
      <w:r>
        <w:separator/>
      </w:r>
    </w:p>
  </w:endnote>
  <w:endnote w:type="continuationSeparator" w:id="0">
    <w:p w14:paraId="35B96EBE" w14:textId="77777777" w:rsidR="007A2FB7" w:rsidRDefault="007A2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0D07D" w14:textId="77777777" w:rsidR="007A2FB7" w:rsidRDefault="007A2FB7">
      <w:r>
        <w:separator/>
      </w:r>
    </w:p>
  </w:footnote>
  <w:footnote w:type="continuationSeparator" w:id="0">
    <w:p w14:paraId="67CCD5C8" w14:textId="77777777" w:rsidR="007A2FB7" w:rsidRDefault="007A2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FC1"/>
    <w:multiLevelType w:val="multilevel"/>
    <w:tmpl w:val="321A9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CD5EE8"/>
    <w:multiLevelType w:val="multilevel"/>
    <w:tmpl w:val="7E169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010A51"/>
    <w:multiLevelType w:val="multilevel"/>
    <w:tmpl w:val="0BA2A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DC2E54"/>
    <w:multiLevelType w:val="hybridMultilevel"/>
    <w:tmpl w:val="156C3124"/>
    <w:lvl w:ilvl="0" w:tplc="1CE6E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E090019"/>
    <w:multiLevelType w:val="hybridMultilevel"/>
    <w:tmpl w:val="DC1003F4"/>
    <w:lvl w:ilvl="0" w:tplc="0409000F">
      <w:start w:val="1"/>
      <w:numFmt w:val="decimal"/>
      <w:lvlText w:val="%1."/>
      <w:lvlJc w:val="left"/>
      <w:pPr>
        <w:ind w:left="924" w:hanging="420"/>
      </w:pPr>
    </w:lvl>
    <w:lvl w:ilvl="1" w:tplc="04090019" w:tentative="1">
      <w:start w:val="1"/>
      <w:numFmt w:val="lowerLetter"/>
      <w:lvlText w:val="%2)"/>
      <w:lvlJc w:val="left"/>
      <w:pPr>
        <w:ind w:left="1344" w:hanging="420"/>
      </w:pPr>
    </w:lvl>
    <w:lvl w:ilvl="2" w:tplc="0409001B" w:tentative="1">
      <w:start w:val="1"/>
      <w:numFmt w:val="lowerRoman"/>
      <w:lvlText w:val="%3."/>
      <w:lvlJc w:val="right"/>
      <w:pPr>
        <w:ind w:left="1764" w:hanging="420"/>
      </w:pPr>
    </w:lvl>
    <w:lvl w:ilvl="3" w:tplc="0409000F" w:tentative="1">
      <w:start w:val="1"/>
      <w:numFmt w:val="decimal"/>
      <w:lvlText w:val="%4."/>
      <w:lvlJc w:val="left"/>
      <w:pPr>
        <w:ind w:left="2184" w:hanging="420"/>
      </w:pPr>
    </w:lvl>
    <w:lvl w:ilvl="4" w:tplc="04090019" w:tentative="1">
      <w:start w:val="1"/>
      <w:numFmt w:val="lowerLetter"/>
      <w:lvlText w:val="%5)"/>
      <w:lvlJc w:val="left"/>
      <w:pPr>
        <w:ind w:left="2604" w:hanging="420"/>
      </w:pPr>
    </w:lvl>
    <w:lvl w:ilvl="5" w:tplc="0409001B" w:tentative="1">
      <w:start w:val="1"/>
      <w:numFmt w:val="lowerRoman"/>
      <w:lvlText w:val="%6."/>
      <w:lvlJc w:val="right"/>
      <w:pPr>
        <w:ind w:left="3024" w:hanging="420"/>
      </w:pPr>
    </w:lvl>
    <w:lvl w:ilvl="6" w:tplc="0409000F" w:tentative="1">
      <w:start w:val="1"/>
      <w:numFmt w:val="decimal"/>
      <w:lvlText w:val="%7."/>
      <w:lvlJc w:val="left"/>
      <w:pPr>
        <w:ind w:left="3444" w:hanging="420"/>
      </w:pPr>
    </w:lvl>
    <w:lvl w:ilvl="7" w:tplc="04090019" w:tentative="1">
      <w:start w:val="1"/>
      <w:numFmt w:val="lowerLetter"/>
      <w:lvlText w:val="%8)"/>
      <w:lvlJc w:val="left"/>
      <w:pPr>
        <w:ind w:left="3864" w:hanging="420"/>
      </w:pPr>
    </w:lvl>
    <w:lvl w:ilvl="8" w:tplc="0409001B" w:tentative="1">
      <w:start w:val="1"/>
      <w:numFmt w:val="lowerRoman"/>
      <w:lvlText w:val="%9."/>
      <w:lvlJc w:val="right"/>
      <w:pPr>
        <w:ind w:left="4284" w:hanging="420"/>
      </w:pPr>
    </w:lvl>
  </w:abstractNum>
  <w:abstractNum w:abstractNumId="5" w15:restartNumberingAfterBreak="0">
    <w:nsid w:val="1EC64A64"/>
    <w:multiLevelType w:val="multilevel"/>
    <w:tmpl w:val="37669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2D1F26"/>
    <w:multiLevelType w:val="multilevel"/>
    <w:tmpl w:val="51D49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9363FE"/>
    <w:multiLevelType w:val="multilevel"/>
    <w:tmpl w:val="B3F66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BD042E"/>
    <w:multiLevelType w:val="hybridMultilevel"/>
    <w:tmpl w:val="EBD874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46167A"/>
    <w:multiLevelType w:val="multilevel"/>
    <w:tmpl w:val="D6EA7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DB617A"/>
    <w:multiLevelType w:val="hybridMultilevel"/>
    <w:tmpl w:val="6FA6D044"/>
    <w:lvl w:ilvl="0" w:tplc="5810D0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462456E"/>
    <w:multiLevelType w:val="hybridMultilevel"/>
    <w:tmpl w:val="BB566BB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38030157"/>
    <w:multiLevelType w:val="hybridMultilevel"/>
    <w:tmpl w:val="B934791E"/>
    <w:lvl w:ilvl="0" w:tplc="D452F69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9372DC8"/>
    <w:multiLevelType w:val="hybridMultilevel"/>
    <w:tmpl w:val="9EDAA1C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A342093"/>
    <w:multiLevelType w:val="multilevel"/>
    <w:tmpl w:val="C55E3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12350B"/>
    <w:multiLevelType w:val="hybridMultilevel"/>
    <w:tmpl w:val="3A0EACA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56CD46F2"/>
    <w:multiLevelType w:val="hybridMultilevel"/>
    <w:tmpl w:val="F8882790"/>
    <w:lvl w:ilvl="0" w:tplc="6D3AB8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9967988"/>
    <w:multiLevelType w:val="hybridMultilevel"/>
    <w:tmpl w:val="38986EDC"/>
    <w:lvl w:ilvl="0" w:tplc="CFA443B8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9A823A4"/>
    <w:multiLevelType w:val="hybridMultilevel"/>
    <w:tmpl w:val="4DE4837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3"/>
  </w:num>
  <w:num w:numId="3">
    <w:abstractNumId w:val="10"/>
  </w:num>
  <w:num w:numId="4">
    <w:abstractNumId w:val="8"/>
  </w:num>
  <w:num w:numId="5">
    <w:abstractNumId w:val="15"/>
  </w:num>
  <w:num w:numId="6">
    <w:abstractNumId w:val="11"/>
  </w:num>
  <w:num w:numId="7">
    <w:abstractNumId w:val="17"/>
  </w:num>
  <w:num w:numId="8">
    <w:abstractNumId w:val="12"/>
  </w:num>
  <w:num w:numId="9">
    <w:abstractNumId w:val="4"/>
  </w:num>
  <w:num w:numId="10">
    <w:abstractNumId w:val="13"/>
  </w:num>
  <w:num w:numId="11">
    <w:abstractNumId w:val="9"/>
  </w:num>
  <w:num w:numId="12">
    <w:abstractNumId w:val="16"/>
  </w:num>
  <w:num w:numId="13">
    <w:abstractNumId w:val="0"/>
  </w:num>
  <w:num w:numId="14">
    <w:abstractNumId w:val="2"/>
  </w:num>
  <w:num w:numId="15">
    <w:abstractNumId w:val="6"/>
  </w:num>
  <w:num w:numId="16">
    <w:abstractNumId w:val="14"/>
  </w:num>
  <w:num w:numId="17">
    <w:abstractNumId w:val="1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wNDIyNDQ3NjU1sTRV0lEKTi0uzszPAykwrQUAoR57niwAAAA="/>
  </w:docVars>
  <w:rsids>
    <w:rsidRoot w:val="00D600F6"/>
    <w:rsid w:val="0000287D"/>
    <w:rsid w:val="000564C4"/>
    <w:rsid w:val="00060C1B"/>
    <w:rsid w:val="00061C4D"/>
    <w:rsid w:val="000B05D4"/>
    <w:rsid w:val="000D3A07"/>
    <w:rsid w:val="000D5E80"/>
    <w:rsid w:val="000D75E6"/>
    <w:rsid w:val="0010399B"/>
    <w:rsid w:val="0010561F"/>
    <w:rsid w:val="00171A10"/>
    <w:rsid w:val="001A3797"/>
    <w:rsid w:val="001B2958"/>
    <w:rsid w:val="001D3A25"/>
    <w:rsid w:val="001F2B4A"/>
    <w:rsid w:val="00214994"/>
    <w:rsid w:val="0022257B"/>
    <w:rsid w:val="00234C7D"/>
    <w:rsid w:val="00282122"/>
    <w:rsid w:val="002A7736"/>
    <w:rsid w:val="002B555C"/>
    <w:rsid w:val="002C1C1D"/>
    <w:rsid w:val="002D0A99"/>
    <w:rsid w:val="002F446B"/>
    <w:rsid w:val="00385998"/>
    <w:rsid w:val="0039766B"/>
    <w:rsid w:val="003A0A0B"/>
    <w:rsid w:val="003A64A9"/>
    <w:rsid w:val="003C3B49"/>
    <w:rsid w:val="003D5A63"/>
    <w:rsid w:val="00402112"/>
    <w:rsid w:val="0043122E"/>
    <w:rsid w:val="00435A04"/>
    <w:rsid w:val="00494CA9"/>
    <w:rsid w:val="004D1FF2"/>
    <w:rsid w:val="0050202C"/>
    <w:rsid w:val="005210DB"/>
    <w:rsid w:val="00525751"/>
    <w:rsid w:val="005428DF"/>
    <w:rsid w:val="005727F5"/>
    <w:rsid w:val="00586287"/>
    <w:rsid w:val="00592ECA"/>
    <w:rsid w:val="005C3E17"/>
    <w:rsid w:val="005D37E7"/>
    <w:rsid w:val="00617EF3"/>
    <w:rsid w:val="006650E4"/>
    <w:rsid w:val="00673FBF"/>
    <w:rsid w:val="006D67F0"/>
    <w:rsid w:val="006F7DA4"/>
    <w:rsid w:val="007536FD"/>
    <w:rsid w:val="00761801"/>
    <w:rsid w:val="007A2FB7"/>
    <w:rsid w:val="007B1F46"/>
    <w:rsid w:val="007B7635"/>
    <w:rsid w:val="007D12C2"/>
    <w:rsid w:val="007D6DE2"/>
    <w:rsid w:val="007E745F"/>
    <w:rsid w:val="00830C8C"/>
    <w:rsid w:val="0083336C"/>
    <w:rsid w:val="00841FB5"/>
    <w:rsid w:val="00851998"/>
    <w:rsid w:val="00861AAF"/>
    <w:rsid w:val="00884D26"/>
    <w:rsid w:val="008A58A2"/>
    <w:rsid w:val="008B027C"/>
    <w:rsid w:val="008C2DA4"/>
    <w:rsid w:val="008C6D20"/>
    <w:rsid w:val="009809EB"/>
    <w:rsid w:val="009D2FFE"/>
    <w:rsid w:val="009E752E"/>
    <w:rsid w:val="009F058D"/>
    <w:rsid w:val="00A47544"/>
    <w:rsid w:val="00A56A2D"/>
    <w:rsid w:val="00A66570"/>
    <w:rsid w:val="00A66A91"/>
    <w:rsid w:val="00A707C0"/>
    <w:rsid w:val="00AC2513"/>
    <w:rsid w:val="00B06B49"/>
    <w:rsid w:val="00B3328C"/>
    <w:rsid w:val="00B33F02"/>
    <w:rsid w:val="00B66C0B"/>
    <w:rsid w:val="00B9206F"/>
    <w:rsid w:val="00BA1D6A"/>
    <w:rsid w:val="00BB6F92"/>
    <w:rsid w:val="00BF6AF3"/>
    <w:rsid w:val="00C04225"/>
    <w:rsid w:val="00C37C02"/>
    <w:rsid w:val="00C6463D"/>
    <w:rsid w:val="00C72FB2"/>
    <w:rsid w:val="00CA0C8E"/>
    <w:rsid w:val="00CA27FB"/>
    <w:rsid w:val="00CA5B6C"/>
    <w:rsid w:val="00CC15BA"/>
    <w:rsid w:val="00CD341F"/>
    <w:rsid w:val="00CF4476"/>
    <w:rsid w:val="00D43857"/>
    <w:rsid w:val="00D600F6"/>
    <w:rsid w:val="00D66769"/>
    <w:rsid w:val="00DA2147"/>
    <w:rsid w:val="00DA61A2"/>
    <w:rsid w:val="00DD3D16"/>
    <w:rsid w:val="00DD72A1"/>
    <w:rsid w:val="00DE6F8D"/>
    <w:rsid w:val="00E30383"/>
    <w:rsid w:val="00E35B02"/>
    <w:rsid w:val="00E364CB"/>
    <w:rsid w:val="00E50AD9"/>
    <w:rsid w:val="00E665C2"/>
    <w:rsid w:val="00E8059B"/>
    <w:rsid w:val="00EA7923"/>
    <w:rsid w:val="00EC248D"/>
    <w:rsid w:val="00EE4074"/>
    <w:rsid w:val="00F20A0E"/>
    <w:rsid w:val="00F2609A"/>
    <w:rsid w:val="00F3144E"/>
    <w:rsid w:val="00F3285F"/>
    <w:rsid w:val="00F821A3"/>
    <w:rsid w:val="00F9017D"/>
    <w:rsid w:val="00F94015"/>
    <w:rsid w:val="00FA2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D1837D"/>
  <w15:chartTrackingRefBased/>
  <w15:docId w15:val="{BD08A732-9506-4F2D-AF9B-0EBCDA5E7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00F6"/>
    <w:pPr>
      <w:widowControl w:val="0"/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CC15B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0561F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列出段落"/>
    <w:basedOn w:val="a"/>
    <w:uiPriority w:val="34"/>
    <w:qFormat/>
    <w:rsid w:val="00D600F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536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uiPriority w:val="99"/>
    <w:rsid w:val="007536F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536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uiPriority w:val="99"/>
    <w:rsid w:val="007536FD"/>
    <w:rPr>
      <w:sz w:val="18"/>
      <w:szCs w:val="18"/>
    </w:rPr>
  </w:style>
  <w:style w:type="character" w:customStyle="1" w:styleId="10">
    <w:name w:val="标题 1 字符"/>
    <w:link w:val="1"/>
    <w:uiPriority w:val="9"/>
    <w:rsid w:val="00CC15BA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sid w:val="0010561F"/>
    <w:rPr>
      <w:rFonts w:ascii="等线 Light" w:eastAsia="等线 Light" w:hAnsi="等线 Light" w:cs="Times New Roman"/>
      <w:b/>
      <w:bCs/>
      <w:sz w:val="32"/>
      <w:szCs w:val="32"/>
    </w:rPr>
  </w:style>
  <w:style w:type="table" w:styleId="a8">
    <w:name w:val="Table Grid"/>
    <w:basedOn w:val="a1"/>
    <w:uiPriority w:val="39"/>
    <w:rsid w:val="00CA5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Subtitle"/>
    <w:basedOn w:val="a"/>
    <w:next w:val="a"/>
    <w:link w:val="aa"/>
    <w:uiPriority w:val="11"/>
    <w:qFormat/>
    <w:rsid w:val="003A0A0B"/>
    <w:pPr>
      <w:spacing w:before="240" w:after="60" w:line="312" w:lineRule="auto"/>
      <w:jc w:val="center"/>
      <w:outlineLvl w:val="1"/>
    </w:pPr>
    <w:rPr>
      <w:rFonts w:ascii="等线 Light" w:hAnsi="等线 Light"/>
      <w:b/>
      <w:bCs/>
      <w:kern w:val="28"/>
      <w:sz w:val="32"/>
      <w:szCs w:val="32"/>
    </w:rPr>
  </w:style>
  <w:style w:type="character" w:customStyle="1" w:styleId="aa">
    <w:name w:val="副标题 字符"/>
    <w:link w:val="a9"/>
    <w:uiPriority w:val="11"/>
    <w:rsid w:val="003A0A0B"/>
    <w:rPr>
      <w:rFonts w:ascii="等线 Light" w:hAnsi="等线 Light" w:cs="Times New Roman"/>
      <w:b/>
      <w:bCs/>
      <w:kern w:val="28"/>
      <w:sz w:val="32"/>
      <w:szCs w:val="32"/>
    </w:rPr>
  </w:style>
  <w:style w:type="paragraph" w:styleId="ab">
    <w:name w:val="Title"/>
    <w:basedOn w:val="a"/>
    <w:next w:val="a"/>
    <w:link w:val="ac"/>
    <w:uiPriority w:val="10"/>
    <w:qFormat/>
    <w:rsid w:val="003A0A0B"/>
    <w:pPr>
      <w:spacing w:before="240" w:after="60"/>
      <w:jc w:val="center"/>
      <w:outlineLvl w:val="0"/>
    </w:pPr>
    <w:rPr>
      <w:rFonts w:ascii="等线 Light" w:hAnsi="等线 Light"/>
      <w:b/>
      <w:bCs/>
      <w:sz w:val="32"/>
      <w:szCs w:val="32"/>
    </w:rPr>
  </w:style>
  <w:style w:type="character" w:customStyle="1" w:styleId="ac">
    <w:name w:val="标题 字符"/>
    <w:link w:val="ab"/>
    <w:uiPriority w:val="10"/>
    <w:rsid w:val="003A0A0B"/>
    <w:rPr>
      <w:rFonts w:ascii="等线 Light" w:hAnsi="等线 Light" w:cs="Times New Roman"/>
      <w:b/>
      <w:bCs/>
      <w:sz w:val="32"/>
      <w:szCs w:val="32"/>
    </w:rPr>
  </w:style>
  <w:style w:type="character" w:styleId="ad">
    <w:name w:val="Placeholder Text"/>
    <w:basedOn w:val="a0"/>
    <w:uiPriority w:val="99"/>
    <w:semiHidden/>
    <w:rsid w:val="00F2609A"/>
    <w:rPr>
      <w:color w:val="808080"/>
    </w:rPr>
  </w:style>
  <w:style w:type="paragraph" w:customStyle="1" w:styleId="alt">
    <w:name w:val="alt"/>
    <w:basedOn w:val="a"/>
    <w:rsid w:val="00761801"/>
    <w:pPr>
      <w:widowControl/>
      <w:spacing w:before="100" w:beforeAutospacing="1" w:after="100" w:afterAutospacing="1"/>
      <w:jc w:val="left"/>
    </w:pPr>
    <w:rPr>
      <w:rFonts w:ascii="宋体" w:hAnsi="宋体" w:cs="宋体"/>
    </w:rPr>
  </w:style>
  <w:style w:type="character" w:customStyle="1" w:styleId="hljs-keyword">
    <w:name w:val="hljs-keyword"/>
    <w:basedOn w:val="a0"/>
    <w:rsid w:val="00761801"/>
  </w:style>
  <w:style w:type="character" w:customStyle="1" w:styleId="hljs-comment">
    <w:name w:val="hljs-comment"/>
    <w:basedOn w:val="a0"/>
    <w:rsid w:val="00761801"/>
  </w:style>
  <w:style w:type="character" w:customStyle="1" w:styleId="hljs-function">
    <w:name w:val="hljs-function"/>
    <w:basedOn w:val="a0"/>
    <w:rsid w:val="00761801"/>
  </w:style>
  <w:style w:type="character" w:customStyle="1" w:styleId="hljs-title">
    <w:name w:val="hljs-title"/>
    <w:basedOn w:val="a0"/>
    <w:rsid w:val="00761801"/>
  </w:style>
  <w:style w:type="character" w:customStyle="1" w:styleId="hljs-params">
    <w:name w:val="hljs-params"/>
    <w:basedOn w:val="a0"/>
    <w:rsid w:val="00761801"/>
  </w:style>
  <w:style w:type="character" w:customStyle="1" w:styleId="hljs-number">
    <w:name w:val="hljs-number"/>
    <w:basedOn w:val="a0"/>
    <w:rsid w:val="00761801"/>
  </w:style>
  <w:style w:type="character" w:customStyle="1" w:styleId="hljs-class">
    <w:name w:val="hljs-class"/>
    <w:basedOn w:val="a0"/>
    <w:rsid w:val="00761801"/>
  </w:style>
  <w:style w:type="character" w:customStyle="1" w:styleId="hljs-attr">
    <w:name w:val="hljs-attr"/>
    <w:basedOn w:val="a0"/>
    <w:rsid w:val="00761801"/>
  </w:style>
  <w:style w:type="character" w:customStyle="1" w:styleId="hljs-string">
    <w:name w:val="hljs-string"/>
    <w:basedOn w:val="a0"/>
    <w:rsid w:val="00761801"/>
  </w:style>
  <w:style w:type="character" w:customStyle="1" w:styleId="hljs-meta">
    <w:name w:val="hljs-meta"/>
    <w:basedOn w:val="a0"/>
    <w:rsid w:val="00761801"/>
  </w:style>
  <w:style w:type="character" w:customStyle="1" w:styleId="hljs-selector-tag">
    <w:name w:val="hljs-selector-tag"/>
    <w:basedOn w:val="a0"/>
    <w:rsid w:val="00761801"/>
  </w:style>
  <w:style w:type="character" w:customStyle="1" w:styleId="hljs-builtin">
    <w:name w:val="hljs-built_in"/>
    <w:basedOn w:val="a0"/>
    <w:rsid w:val="00761801"/>
  </w:style>
  <w:style w:type="character" w:customStyle="1" w:styleId="hljs-symbol">
    <w:name w:val="hljs-symbol"/>
    <w:basedOn w:val="a0"/>
    <w:rsid w:val="007618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9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5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0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6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2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8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4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0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5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11</Words>
  <Characters>6339</Characters>
  <Application>Microsoft Office Word</Application>
  <DocSecurity>0</DocSecurity>
  <Lines>52</Lines>
  <Paragraphs>14</Paragraphs>
  <ScaleCrop>false</ScaleCrop>
  <Company/>
  <LinksUpToDate>false</LinksUpToDate>
  <CharactersWithSpaces>7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yo</dc:creator>
  <cp:keywords/>
  <dc:description/>
  <cp:lastModifiedBy>kong johnny</cp:lastModifiedBy>
  <cp:revision>3</cp:revision>
  <cp:lastPrinted>2022-03-04T07:29:00Z</cp:lastPrinted>
  <dcterms:created xsi:type="dcterms:W3CDTF">2023-05-17T15:06:00Z</dcterms:created>
  <dcterms:modified xsi:type="dcterms:W3CDTF">2023-05-17T15:06:00Z</dcterms:modified>
</cp:coreProperties>
</file>